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3953" w14:textId="77777777" w:rsidR="00CF5700" w:rsidRDefault="00CF5700" w:rsidP="00CF5700">
      <w:pPr>
        <w:jc w:val="center"/>
        <w:rPr>
          <w:sz w:val="40"/>
          <w:szCs w:val="40"/>
        </w:rPr>
      </w:pPr>
    </w:p>
    <w:p w14:paraId="7C640B1A" w14:textId="37E43FD5" w:rsidR="008574DB" w:rsidRPr="00CF5700" w:rsidRDefault="00275A9E" w:rsidP="00CF5700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Zana </w:t>
      </w:r>
      <w:proofErr w:type="spellStart"/>
      <w:r w:rsidR="00135933">
        <w:rPr>
          <w:sz w:val="40"/>
          <w:szCs w:val="40"/>
        </w:rPr>
        <w:t>Mathuthu</w:t>
      </w:r>
      <w:proofErr w:type="spellEnd"/>
    </w:p>
    <w:p w14:paraId="2D34CE97" w14:textId="00ABE97A" w:rsidR="008574DB" w:rsidRDefault="004D6D84" w:rsidP="00CF5700">
      <w:pPr>
        <w:jc w:val="center"/>
      </w:pPr>
      <w:r>
        <w:t>Philadelphia, PA 19150</w:t>
      </w:r>
      <w:r w:rsidR="00CF5700">
        <w:t xml:space="preserve"> |</w:t>
      </w:r>
      <w:r w:rsidR="00553575">
        <w:t xml:space="preserve"> </w:t>
      </w:r>
      <w:hyperlink r:id="rId6" w:history="1">
        <w:r w:rsidR="007A5B0E" w:rsidRPr="00E21967">
          <w:rPr>
            <w:rStyle w:val="Hyperlink"/>
          </w:rPr>
          <w:t>zmathuthu@yahoo.com</w:t>
        </w:r>
      </w:hyperlink>
      <w:r w:rsidR="00553575">
        <w:t xml:space="preserve"> </w:t>
      </w:r>
      <w:r w:rsidR="00CF5700">
        <w:rPr>
          <w:color w:val="2D2D2D"/>
        </w:rPr>
        <w:t>|</w:t>
      </w:r>
      <w:r w:rsidR="002E2D7A">
        <w:rPr>
          <w:color w:val="2D2D2D"/>
        </w:rPr>
        <w:t xml:space="preserve"> </w:t>
      </w:r>
      <w:r w:rsidR="00553575">
        <w:t>267-671-4412</w:t>
      </w:r>
    </w:p>
    <w:p w14:paraId="62E6FF8C" w14:textId="77777777" w:rsidR="006D4B73" w:rsidRDefault="006D4B73" w:rsidP="00CF5700">
      <w:pPr>
        <w:jc w:val="center"/>
      </w:pPr>
    </w:p>
    <w:p w14:paraId="71FD57FE" w14:textId="5FC5F6CC" w:rsidR="006D4B73" w:rsidRDefault="006D4B73" w:rsidP="00CF5700">
      <w:pPr>
        <w:jc w:val="center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4899D7BC" wp14:editId="50F62927">
                <wp:extent cx="6248400" cy="773457"/>
                <wp:effectExtent l="0" t="0" r="0" b="0"/>
                <wp:docPr id="3992" name="Group 39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773457"/>
                          <a:chOff x="0" y="0"/>
                          <a:chExt cx="6248400" cy="773457"/>
                        </a:xfrm>
                      </wpg:grpSpPr>
                      <wps:wsp>
                        <wps:cNvPr id="4971" name="Shape 4971"/>
                        <wps:cNvSpPr/>
                        <wps:spPr>
                          <a:xfrm>
                            <a:off x="62198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2" name="Shape 4972"/>
                        <wps:cNvSpPr/>
                        <wps:spPr>
                          <a:xfrm>
                            <a:off x="61628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3" name="Shape 4973"/>
                        <wps:cNvSpPr/>
                        <wps:spPr>
                          <a:xfrm>
                            <a:off x="6105728" y="613029"/>
                            <a:ext cx="285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5" h="9525">
                                <a:moveTo>
                                  <a:pt x="0" y="0"/>
                                </a:moveTo>
                                <a:lnTo>
                                  <a:pt x="28525" y="0"/>
                                </a:lnTo>
                                <a:lnTo>
                                  <a:pt x="28525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4" name="Shape 4974"/>
                        <wps:cNvSpPr/>
                        <wps:spPr>
                          <a:xfrm>
                            <a:off x="60486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5" name="Shape 4975"/>
                        <wps:cNvSpPr/>
                        <wps:spPr>
                          <a:xfrm>
                            <a:off x="59916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6" name="Shape 4976"/>
                        <wps:cNvSpPr/>
                        <wps:spPr>
                          <a:xfrm>
                            <a:off x="59345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7" name="Shape 4977"/>
                        <wps:cNvSpPr/>
                        <wps:spPr>
                          <a:xfrm>
                            <a:off x="5877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8" name="Shape 4978"/>
                        <wps:cNvSpPr/>
                        <wps:spPr>
                          <a:xfrm>
                            <a:off x="58204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79" name="Shape 4979"/>
                        <wps:cNvSpPr/>
                        <wps:spPr>
                          <a:xfrm>
                            <a:off x="576337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0" name="Shape 4980"/>
                        <wps:cNvSpPr/>
                        <wps:spPr>
                          <a:xfrm>
                            <a:off x="57063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1" name="Shape 4981"/>
                        <wps:cNvSpPr/>
                        <wps:spPr>
                          <a:xfrm>
                            <a:off x="56492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2" name="Shape 4982"/>
                        <wps:cNvSpPr/>
                        <wps:spPr>
                          <a:xfrm>
                            <a:off x="55921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3" name="Shape 4983"/>
                        <wps:cNvSpPr/>
                        <wps:spPr>
                          <a:xfrm>
                            <a:off x="55351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4" name="Shape 4984"/>
                        <wps:cNvSpPr/>
                        <wps:spPr>
                          <a:xfrm>
                            <a:off x="54780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5" name="Shape 4985"/>
                        <wps:cNvSpPr/>
                        <wps:spPr>
                          <a:xfrm>
                            <a:off x="5420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6" name="Shape 4986"/>
                        <wps:cNvSpPr/>
                        <wps:spPr>
                          <a:xfrm>
                            <a:off x="53639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7" name="Shape 4987"/>
                        <wps:cNvSpPr/>
                        <wps:spPr>
                          <a:xfrm>
                            <a:off x="53068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8" name="Shape 4988"/>
                        <wps:cNvSpPr/>
                        <wps:spPr>
                          <a:xfrm>
                            <a:off x="52498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89" name="Shape 4989"/>
                        <wps:cNvSpPr/>
                        <wps:spPr>
                          <a:xfrm>
                            <a:off x="5192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0" name="Shape 4990"/>
                        <wps:cNvSpPr/>
                        <wps:spPr>
                          <a:xfrm>
                            <a:off x="51356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1" name="Shape 4991"/>
                        <wps:cNvSpPr/>
                        <wps:spPr>
                          <a:xfrm>
                            <a:off x="50786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2" name="Shape 4992"/>
                        <wps:cNvSpPr/>
                        <wps:spPr>
                          <a:xfrm>
                            <a:off x="50215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3" name="Shape 4993"/>
                        <wps:cNvSpPr/>
                        <wps:spPr>
                          <a:xfrm>
                            <a:off x="496445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4" name="Shape 4994"/>
                        <wps:cNvSpPr/>
                        <wps:spPr>
                          <a:xfrm>
                            <a:off x="49074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5" name="Shape 4995"/>
                        <wps:cNvSpPr/>
                        <wps:spPr>
                          <a:xfrm>
                            <a:off x="48503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6" name="Shape 4996"/>
                        <wps:cNvSpPr/>
                        <wps:spPr>
                          <a:xfrm>
                            <a:off x="47933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7" name="Shape 4997"/>
                        <wps:cNvSpPr/>
                        <wps:spPr>
                          <a:xfrm>
                            <a:off x="47362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8" name="Shape 4998"/>
                        <wps:cNvSpPr/>
                        <wps:spPr>
                          <a:xfrm>
                            <a:off x="46791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99" name="Shape 4999"/>
                        <wps:cNvSpPr/>
                        <wps:spPr>
                          <a:xfrm>
                            <a:off x="46221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0" name="Shape 5000"/>
                        <wps:cNvSpPr/>
                        <wps:spPr>
                          <a:xfrm>
                            <a:off x="45650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1" name="Shape 5001"/>
                        <wps:cNvSpPr/>
                        <wps:spPr>
                          <a:xfrm>
                            <a:off x="45079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2" name="Shape 5002"/>
                        <wps:cNvSpPr/>
                        <wps:spPr>
                          <a:xfrm>
                            <a:off x="445090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3" name="Shape 5003"/>
                        <wps:cNvSpPr/>
                        <wps:spPr>
                          <a:xfrm>
                            <a:off x="1768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4" name="Shape 5004"/>
                        <wps:cNvSpPr/>
                        <wps:spPr>
                          <a:xfrm>
                            <a:off x="17118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5" name="Shape 5005"/>
                        <wps:cNvSpPr/>
                        <wps:spPr>
                          <a:xfrm>
                            <a:off x="16548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6" name="Shape 5006"/>
                        <wps:cNvSpPr/>
                        <wps:spPr>
                          <a:xfrm>
                            <a:off x="159777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7" name="Shape 5007"/>
                        <wps:cNvSpPr/>
                        <wps:spPr>
                          <a:xfrm>
                            <a:off x="1540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8" name="Shape 5008"/>
                        <wps:cNvSpPr/>
                        <wps:spPr>
                          <a:xfrm>
                            <a:off x="14836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09" name="Shape 5009"/>
                        <wps:cNvSpPr/>
                        <wps:spPr>
                          <a:xfrm>
                            <a:off x="14265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0" name="Shape 5010"/>
                        <wps:cNvSpPr/>
                        <wps:spPr>
                          <a:xfrm>
                            <a:off x="13695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1" name="Shape 5011"/>
                        <wps:cNvSpPr/>
                        <wps:spPr>
                          <a:xfrm>
                            <a:off x="13124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2" name="Shape 5012"/>
                        <wps:cNvSpPr/>
                        <wps:spPr>
                          <a:xfrm>
                            <a:off x="12553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3" name="Shape 5013"/>
                        <wps:cNvSpPr/>
                        <wps:spPr>
                          <a:xfrm>
                            <a:off x="11983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4" name="Shape 5014"/>
                        <wps:cNvSpPr/>
                        <wps:spPr>
                          <a:xfrm>
                            <a:off x="11412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5" name="Shape 5015"/>
                        <wps:cNvSpPr/>
                        <wps:spPr>
                          <a:xfrm>
                            <a:off x="10842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6" name="Shape 5016"/>
                        <wps:cNvSpPr/>
                        <wps:spPr>
                          <a:xfrm>
                            <a:off x="10271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7" name="Shape 5017"/>
                        <wps:cNvSpPr/>
                        <wps:spPr>
                          <a:xfrm>
                            <a:off x="9700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8" name="Shape 5018"/>
                        <wps:cNvSpPr/>
                        <wps:spPr>
                          <a:xfrm>
                            <a:off x="9130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19" name="Shape 5019"/>
                        <wps:cNvSpPr/>
                        <wps:spPr>
                          <a:xfrm>
                            <a:off x="8559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0" name="Shape 5020"/>
                        <wps:cNvSpPr/>
                        <wps:spPr>
                          <a:xfrm>
                            <a:off x="79885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1" name="Shape 5021"/>
                        <wps:cNvSpPr/>
                        <wps:spPr>
                          <a:xfrm>
                            <a:off x="7418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2" name="Shape 5022"/>
                        <wps:cNvSpPr/>
                        <wps:spPr>
                          <a:xfrm>
                            <a:off x="6847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3" name="Shape 5023"/>
                        <wps:cNvSpPr/>
                        <wps:spPr>
                          <a:xfrm>
                            <a:off x="6277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4" name="Shape 5024"/>
                        <wps:cNvSpPr/>
                        <wps:spPr>
                          <a:xfrm>
                            <a:off x="5706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5" name="Shape 5025"/>
                        <wps:cNvSpPr/>
                        <wps:spPr>
                          <a:xfrm>
                            <a:off x="5135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6" name="Shape 5026"/>
                        <wps:cNvSpPr/>
                        <wps:spPr>
                          <a:xfrm>
                            <a:off x="4565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7" name="Shape 5027"/>
                        <wps:cNvSpPr/>
                        <wps:spPr>
                          <a:xfrm>
                            <a:off x="3994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8" name="Shape 5028"/>
                        <wps:cNvSpPr/>
                        <wps:spPr>
                          <a:xfrm>
                            <a:off x="3423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29" name="Shape 5029"/>
                        <wps:cNvSpPr/>
                        <wps:spPr>
                          <a:xfrm>
                            <a:off x="28530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0" name="Shape 5030"/>
                        <wps:cNvSpPr/>
                        <wps:spPr>
                          <a:xfrm>
                            <a:off x="2282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1" name="Shape 5031"/>
                        <wps:cNvSpPr/>
                        <wps:spPr>
                          <a:xfrm>
                            <a:off x="1711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2" name="Shape 5032"/>
                        <wps:cNvSpPr/>
                        <wps:spPr>
                          <a:xfrm>
                            <a:off x="1140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3" name="Shape 5033"/>
                        <wps:cNvSpPr/>
                        <wps:spPr>
                          <a:xfrm>
                            <a:off x="5704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34" name="Shape 5034"/>
                        <wps:cNvSpPr/>
                        <wps:spPr>
                          <a:xfrm>
                            <a:off x="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1" name="Shape 1081"/>
                        <wps:cNvSpPr/>
                        <wps:spPr>
                          <a:xfrm>
                            <a:off x="2924175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200025" y="0"/>
                                </a:moveTo>
                                <a:lnTo>
                                  <a:pt x="200025" y="9525"/>
                                </a:lnTo>
                                <a:cubicBezTo>
                                  <a:pt x="94805" y="9525"/>
                                  <a:pt x="9525" y="94805"/>
                                  <a:pt x="9525" y="200025"/>
                                </a:cubicBezTo>
                                <a:cubicBezTo>
                                  <a:pt x="9525" y="305245"/>
                                  <a:pt x="94805" y="390525"/>
                                  <a:pt x="200025" y="390525"/>
                                </a:cubicBezTo>
                                <a:lnTo>
                                  <a:pt x="200025" y="400050"/>
                                </a:lnTo>
                                <a:cubicBezTo>
                                  <a:pt x="89548" y="400050"/>
                                  <a:pt x="0" y="310502"/>
                                  <a:pt x="0" y="200025"/>
                                </a:cubicBezTo>
                                <a:cubicBezTo>
                                  <a:pt x="0" y="89548"/>
                                  <a:pt x="89548" y="0"/>
                                  <a:pt x="2000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2" name="Shape 1082"/>
                        <wps:cNvSpPr/>
                        <wps:spPr>
                          <a:xfrm>
                            <a:off x="3124200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0" y="0"/>
                                </a:moveTo>
                                <a:cubicBezTo>
                                  <a:pt x="110477" y="0"/>
                                  <a:pt x="200025" y="89548"/>
                                  <a:pt x="200025" y="200025"/>
                                </a:cubicBezTo>
                                <a:cubicBezTo>
                                  <a:pt x="200025" y="310502"/>
                                  <a:pt x="110477" y="400050"/>
                                  <a:pt x="0" y="400050"/>
                                </a:cubicBezTo>
                                <a:lnTo>
                                  <a:pt x="0" y="390525"/>
                                </a:lnTo>
                                <a:cubicBezTo>
                                  <a:pt x="105220" y="390525"/>
                                  <a:pt x="190500" y="305245"/>
                                  <a:pt x="190500" y="200025"/>
                                </a:cubicBezTo>
                                <a:cubicBezTo>
                                  <a:pt x="190500" y="94805"/>
                                  <a:pt x="105220" y="9525"/>
                                  <a:pt x="0" y="9525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7" name="Picture 1097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3048000" y="123838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35" name="Shape 5035"/>
                        <wps:cNvSpPr/>
                        <wps:spPr>
                          <a:xfrm>
                            <a:off x="1781277" y="523875"/>
                            <a:ext cx="2685847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85847" h="165100">
                                <a:moveTo>
                                  <a:pt x="0" y="0"/>
                                </a:moveTo>
                                <a:lnTo>
                                  <a:pt x="2685847" y="0"/>
                                </a:lnTo>
                                <a:lnTo>
                                  <a:pt x="2685847" y="165100"/>
                                </a:lnTo>
                                <a:lnTo>
                                  <a:pt x="0" y="165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11" name="Rectangle 1111"/>
                        <wps:cNvSpPr/>
                        <wps:spPr>
                          <a:xfrm>
                            <a:off x="2073170" y="547012"/>
                            <a:ext cx="2517232" cy="22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7DF8FE" w14:textId="77777777" w:rsidR="006D4B73" w:rsidRDefault="006D4B73" w:rsidP="006D4B73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color w:val="2D2D2D"/>
                                  <w:spacing w:val="24"/>
                                  <w:w w:val="120"/>
                                  <w:sz w:val="24"/>
                                </w:rPr>
                                <w:t>PROFESSIONAL SUMMA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99D7BC" id="Group 3992" o:spid="_x0000_s1026" style="width:492pt;height:60.9pt;mso-position-horizontal-relative:char;mso-position-vertical-relative:line" coordsize="62484,773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">
                <v:shape id="Shape 4971" o:spid="_x0000_s1027" style="position:absolute;left:62198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2" o:spid="_x0000_s1028" style="position:absolute;left:6162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3" o:spid="_x0000_s1029" style="position:absolute;left:61057;top:6130;width:285;height:95;visibility:visible;mso-wrap-style:square;v-text-anchor:top" coordsize="28525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" path="m,l28525,r,9525l,9525,,e" fillcolor="#e03400" stroked="f" strokeweight="0">
                  <v:stroke miterlimit="83231f" joinstyle="miter"/>
                  <v:path arrowok="t" textboxrect="0,0,28525,9525"/>
                </v:shape>
                <v:shape id="Shape 4974" o:spid="_x0000_s1030" style="position:absolute;left:60486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975" o:spid="_x0000_s1031" style="position:absolute;left:5991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6" o:spid="_x0000_s1032" style="position:absolute;left:5934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7" o:spid="_x0000_s1033" style="position:absolute;left:587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8" o:spid="_x0000_s1034" style="position:absolute;left:5820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79" o:spid="_x0000_s1035" style="position:absolute;left:576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0" o:spid="_x0000_s1036" style="position:absolute;left:5706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1" o:spid="_x0000_s1037" style="position:absolute;left:5649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2" o:spid="_x0000_s1038" style="position:absolute;left:559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3" o:spid="_x0000_s1039" style="position:absolute;left:5535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4" o:spid="_x0000_s1040" style="position:absolute;left:5478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5" o:spid="_x0000_s1041" style="position:absolute;left:542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6" o:spid="_x0000_s1042" style="position:absolute;left:5363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987" o:spid="_x0000_s1043" style="position:absolute;left:5306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8" o:spid="_x0000_s1044" style="position:absolute;left:5249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89" o:spid="_x0000_s1045" style="position:absolute;left:5192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0" o:spid="_x0000_s1046" style="position:absolute;left:513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1" o:spid="_x0000_s1047" style="position:absolute;left:5078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2" o:spid="_x0000_s1048" style="position:absolute;left:50215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993" o:spid="_x0000_s1049" style="position:absolute;left:496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4" o:spid="_x0000_s1050" style="position:absolute;left:490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5" o:spid="_x0000_s1051" style="position:absolute;left:4850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6" o:spid="_x0000_s1052" style="position:absolute;left:479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7" o:spid="_x0000_s1053" style="position:absolute;left:4736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8" o:spid="_x0000_s1054" style="position:absolute;left:4679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999" o:spid="_x0000_s1055" style="position:absolute;left:462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0" o:spid="_x0000_s1056" style="position:absolute;left:4565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1" o:spid="_x0000_s1057" style="position:absolute;left:4507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2" o:spid="_x0000_s1058" style="position:absolute;left:445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3" o:spid="_x0000_s1059" style="position:absolute;left:1768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4" o:spid="_x0000_s1060" style="position:absolute;left:171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5" o:spid="_x0000_s1061" style="position:absolute;left:1654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6" o:spid="_x0000_s1062" style="position:absolute;left:159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7" o:spid="_x0000_s1063" style="position:absolute;left:1540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8" o:spid="_x0000_s1064" style="position:absolute;left:1483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09" o:spid="_x0000_s1065" style="position:absolute;left:142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0" o:spid="_x0000_s1066" style="position:absolute;left:1369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1" o:spid="_x0000_s1067" style="position:absolute;left:1312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2" o:spid="_x0000_s1068" style="position:absolute;left:125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3" o:spid="_x0000_s1069" style="position:absolute;left:11983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5014" o:spid="_x0000_s1070" style="position:absolute;left:1141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5" o:spid="_x0000_s1071" style="position:absolute;left:1084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6" o:spid="_x0000_s1072" style="position:absolute;left:1027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7" o:spid="_x0000_s1073" style="position:absolute;left:970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8" o:spid="_x0000_s1074" style="position:absolute;left:913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19" o:spid="_x0000_s1075" style="position:absolute;left:855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5020" o:spid="_x0000_s1076" style="position:absolute;left:798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1" o:spid="_x0000_s1077" style="position:absolute;left:74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2" o:spid="_x0000_s1078" style="position:absolute;left:684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3" o:spid="_x0000_s1079" style="position:absolute;left:62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4" o:spid="_x0000_s1080" style="position:absolute;left:570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5" o:spid="_x0000_s1081" style="position:absolute;left:513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6" o:spid="_x0000_s1082" style="position:absolute;left:45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7" o:spid="_x0000_s1083" style="position:absolute;left:399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8" o:spid="_x0000_s1084" style="position:absolute;left:342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29" o:spid="_x0000_s1085" style="position:absolute;left:28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30" o:spid="_x0000_s1086" style="position:absolute;left:228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31" o:spid="_x0000_s1087" style="position:absolute;left:1711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5032" o:spid="_x0000_s1088" style="position:absolute;left:1140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33" o:spid="_x0000_s1089" style="position:absolute;left:57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034" o:spid="_x0000_s1090" style="position:absolute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1081" o:spid="_x0000_s1091" style="position:absolute;left:29241;width:2001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" path="m200025,r,9525c94805,9525,9525,94805,9525,200025v,105220,85280,190500,190500,190500l200025,400050c89548,400050,,310502,,200025,,89548,89548,,200025,xe" fillcolor="#e03400" stroked="f" strokeweight="0">
                  <v:stroke miterlimit="83231f" joinstyle="miter"/>
                  <v:path arrowok="t" textboxrect="0,0,200025,400050"/>
                </v:shape>
                <v:shape id="Shape 1082" o:spid="_x0000_s1092" style="position:absolute;left:31242;width:2000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" path="m,c110477,,200025,89548,200025,200025,200025,310502,110477,400050,,400050r,-9525c105220,390525,190500,305245,190500,200025,190500,94805,105220,9525,,9525l,xe" fillcolor="#e03400" stroked="f" strokeweight="0">
                  <v:stroke miterlimit="83231f" joinstyle="miter"/>
                  <v:path arrowok="t" textboxrect="0,0,200025,40005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97" o:spid="_x0000_s1093" type="#_x0000_t75" style="position:absolute;left:30480;top:1238;width:1524;height:15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">
                  <v:imagedata r:id="rId8" o:title=""/>
                </v:shape>
                <v:shape id="Shape 5035" o:spid="_x0000_s1094" style="position:absolute;left:17812;top:5238;width:26859;height:1651;visibility:visible;mso-wrap-style:square;v-text-anchor:top" coordsize="2685847,165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" path="m,l2685847,r,165100l,165100,,e" stroked="f" strokeweight="0">
                  <v:stroke miterlimit="83231f" joinstyle="miter"/>
                  <v:path arrowok="t" textboxrect="0,0,2685847,165100"/>
                </v:shape>
                <v:rect id="Rectangle 1111" o:spid="_x0000_s1095" style="position:absolute;left:20731;top:5470;width:25173;height:22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" filled="f" stroked="f">
                  <v:textbox inset="0,0,0,0">
                    <w:txbxContent>
                      <w:p w14:paraId="347DF8FE" w14:textId="77777777" w:rsidR="006D4B73" w:rsidRDefault="006D4B73" w:rsidP="006D4B73">
                        <w:pPr>
                          <w:spacing w:after="160"/>
                          <w:ind w:left="0" w:firstLine="0"/>
                        </w:pPr>
                        <w:r>
                          <w:rPr>
                            <w:b/>
                            <w:color w:val="2D2D2D"/>
                            <w:spacing w:val="24"/>
                            <w:w w:val="120"/>
                            <w:sz w:val="24"/>
                          </w:rPr>
                          <w:t>PROFESSIONAL SUMMAR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33E9859" w14:textId="3DCD8BBF" w:rsidR="006D4B73" w:rsidRPr="006D4B73" w:rsidRDefault="006D4B73" w:rsidP="00CF5700">
      <w:pPr>
        <w:jc w:val="center"/>
        <w:rPr>
          <w:sz w:val="20"/>
          <w:szCs w:val="20"/>
        </w:rPr>
      </w:pPr>
    </w:p>
    <w:p w14:paraId="5DE6344C" w14:textId="1A1AB5FA" w:rsidR="008574DB" w:rsidRDefault="006D4B73" w:rsidP="003E1BC8">
      <w:pPr>
        <w:rPr>
          <w:sz w:val="20"/>
          <w:szCs w:val="20"/>
        </w:rPr>
      </w:pPr>
      <w:r w:rsidRPr="006D4B73">
        <w:rPr>
          <w:sz w:val="20"/>
          <w:szCs w:val="20"/>
        </w:rPr>
        <w:t xml:space="preserve">I am </w:t>
      </w:r>
      <w:r w:rsidR="00D71F12">
        <w:rPr>
          <w:sz w:val="20"/>
          <w:szCs w:val="20"/>
        </w:rPr>
        <w:t>eager to do great work for patients and residents, as a certified nursing assistant. I have experience executing strong judgement in high stress situations, and I bring 100% to the table when I work, because all lives matter</w:t>
      </w:r>
      <w:r w:rsidR="00AF4079">
        <w:rPr>
          <w:sz w:val="20"/>
          <w:szCs w:val="20"/>
        </w:rPr>
        <w:t xml:space="preserve">. I have experience supporting severely vulnerable geriatrics patients and those disabled due to diabetes.  </w:t>
      </w:r>
      <w:r w:rsidR="00262277">
        <w:rPr>
          <w:sz w:val="20"/>
          <w:szCs w:val="20"/>
        </w:rPr>
        <w:t>I am open to evening, overnight, and weekend shifts.</w:t>
      </w:r>
    </w:p>
    <w:p w14:paraId="5C565540" w14:textId="77777777" w:rsidR="00E3477B" w:rsidRPr="003E1BC8" w:rsidRDefault="00E3477B" w:rsidP="003E1BC8">
      <w:pPr>
        <w:rPr>
          <w:sz w:val="20"/>
          <w:szCs w:val="20"/>
        </w:rPr>
      </w:pPr>
    </w:p>
    <w:p w14:paraId="63711F59" w14:textId="7809DBCA" w:rsidR="008574DB" w:rsidRDefault="001445C8" w:rsidP="00CF5700">
      <w:pPr>
        <w:jc w:val="center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2D41C321" wp14:editId="5C97EFC7">
                <wp:extent cx="6248400" cy="688975"/>
                <wp:effectExtent l="0" t="0" r="0" b="0"/>
                <wp:docPr id="899189482" name="Group 8991894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688975"/>
                          <a:chOff x="0" y="0"/>
                          <a:chExt cx="6248400" cy="688975"/>
                        </a:xfrm>
                      </wpg:grpSpPr>
                      <wps:wsp>
                        <wps:cNvPr id="1117273194" name="Shape 4587"/>
                        <wps:cNvSpPr/>
                        <wps:spPr>
                          <a:xfrm>
                            <a:off x="62198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2150877" name="Shape 4588"/>
                        <wps:cNvSpPr/>
                        <wps:spPr>
                          <a:xfrm>
                            <a:off x="61628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637731" name="Shape 4589"/>
                        <wps:cNvSpPr/>
                        <wps:spPr>
                          <a:xfrm>
                            <a:off x="6105728" y="613029"/>
                            <a:ext cx="285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5" h="9525">
                                <a:moveTo>
                                  <a:pt x="0" y="0"/>
                                </a:moveTo>
                                <a:lnTo>
                                  <a:pt x="28525" y="0"/>
                                </a:lnTo>
                                <a:lnTo>
                                  <a:pt x="28525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8077902" name="Shape 4590"/>
                        <wps:cNvSpPr/>
                        <wps:spPr>
                          <a:xfrm>
                            <a:off x="60486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5003319" name="Shape 4591"/>
                        <wps:cNvSpPr/>
                        <wps:spPr>
                          <a:xfrm>
                            <a:off x="59916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93305382" name="Shape 4592"/>
                        <wps:cNvSpPr/>
                        <wps:spPr>
                          <a:xfrm>
                            <a:off x="59345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8307132" name="Shape 4593"/>
                        <wps:cNvSpPr/>
                        <wps:spPr>
                          <a:xfrm>
                            <a:off x="5877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16220336" name="Shape 4594"/>
                        <wps:cNvSpPr/>
                        <wps:spPr>
                          <a:xfrm>
                            <a:off x="58204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1121142" name="Shape 4595"/>
                        <wps:cNvSpPr/>
                        <wps:spPr>
                          <a:xfrm>
                            <a:off x="576337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0035532" name="Shape 4596"/>
                        <wps:cNvSpPr/>
                        <wps:spPr>
                          <a:xfrm>
                            <a:off x="57063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4100778" name="Shape 4597"/>
                        <wps:cNvSpPr/>
                        <wps:spPr>
                          <a:xfrm>
                            <a:off x="56492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967901" name="Shape 4598"/>
                        <wps:cNvSpPr/>
                        <wps:spPr>
                          <a:xfrm>
                            <a:off x="55921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6582098" name="Shape 4599"/>
                        <wps:cNvSpPr/>
                        <wps:spPr>
                          <a:xfrm>
                            <a:off x="55351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763483" name="Shape 4600"/>
                        <wps:cNvSpPr/>
                        <wps:spPr>
                          <a:xfrm>
                            <a:off x="54780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1011723" name="Shape 4601"/>
                        <wps:cNvSpPr/>
                        <wps:spPr>
                          <a:xfrm>
                            <a:off x="5420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3906385" name="Shape 4602"/>
                        <wps:cNvSpPr/>
                        <wps:spPr>
                          <a:xfrm>
                            <a:off x="53639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8782773" name="Shape 4603"/>
                        <wps:cNvSpPr/>
                        <wps:spPr>
                          <a:xfrm>
                            <a:off x="53068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3008229" name="Shape 4604"/>
                        <wps:cNvSpPr/>
                        <wps:spPr>
                          <a:xfrm>
                            <a:off x="52498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89327659" name="Shape 4605"/>
                        <wps:cNvSpPr/>
                        <wps:spPr>
                          <a:xfrm>
                            <a:off x="5192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1479580" name="Shape 4606"/>
                        <wps:cNvSpPr/>
                        <wps:spPr>
                          <a:xfrm>
                            <a:off x="51356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30804516" name="Shape 4607"/>
                        <wps:cNvSpPr/>
                        <wps:spPr>
                          <a:xfrm>
                            <a:off x="50786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6391196" name="Shape 4608"/>
                        <wps:cNvSpPr/>
                        <wps:spPr>
                          <a:xfrm>
                            <a:off x="50215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6125474" name="Shape 4609"/>
                        <wps:cNvSpPr/>
                        <wps:spPr>
                          <a:xfrm>
                            <a:off x="496445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1913137" name="Shape 4610"/>
                        <wps:cNvSpPr/>
                        <wps:spPr>
                          <a:xfrm>
                            <a:off x="49074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3283426" name="Shape 4611"/>
                        <wps:cNvSpPr/>
                        <wps:spPr>
                          <a:xfrm>
                            <a:off x="48503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92672143" name="Shape 4612"/>
                        <wps:cNvSpPr/>
                        <wps:spPr>
                          <a:xfrm>
                            <a:off x="47933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2357814" name="Shape 4613"/>
                        <wps:cNvSpPr/>
                        <wps:spPr>
                          <a:xfrm>
                            <a:off x="47362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0517445" name="Shape 4614"/>
                        <wps:cNvSpPr/>
                        <wps:spPr>
                          <a:xfrm>
                            <a:off x="46791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42661942" name="Shape 4615"/>
                        <wps:cNvSpPr/>
                        <wps:spPr>
                          <a:xfrm>
                            <a:off x="46221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3242856" name="Shape 4616"/>
                        <wps:cNvSpPr/>
                        <wps:spPr>
                          <a:xfrm>
                            <a:off x="45650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32826701" name="Shape 4617"/>
                        <wps:cNvSpPr/>
                        <wps:spPr>
                          <a:xfrm>
                            <a:off x="45079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60054507" name="Shape 4618"/>
                        <wps:cNvSpPr/>
                        <wps:spPr>
                          <a:xfrm>
                            <a:off x="445090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82044513" name="Shape 4619"/>
                        <wps:cNvSpPr/>
                        <wps:spPr>
                          <a:xfrm>
                            <a:off x="43938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084218" name="Shape 4620"/>
                        <wps:cNvSpPr/>
                        <wps:spPr>
                          <a:xfrm>
                            <a:off x="43367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6410737" name="Shape 4621"/>
                        <wps:cNvSpPr/>
                        <wps:spPr>
                          <a:xfrm>
                            <a:off x="42796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9280908" name="Shape 4622"/>
                        <wps:cNvSpPr/>
                        <wps:spPr>
                          <a:xfrm>
                            <a:off x="422264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1878427" name="Shape 4623"/>
                        <wps:cNvSpPr/>
                        <wps:spPr>
                          <a:xfrm>
                            <a:off x="416560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0999551" name="Shape 4624"/>
                        <wps:cNvSpPr/>
                        <wps:spPr>
                          <a:xfrm>
                            <a:off x="410855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58505907" name="Shape 4625"/>
                        <wps:cNvSpPr/>
                        <wps:spPr>
                          <a:xfrm>
                            <a:off x="405150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47147196" name="Shape 4626"/>
                        <wps:cNvSpPr/>
                        <wps:spPr>
                          <a:xfrm>
                            <a:off x="399440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5437162" name="Shape 4627"/>
                        <wps:cNvSpPr/>
                        <wps:spPr>
                          <a:xfrm>
                            <a:off x="393734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1555295" name="Shape 4628"/>
                        <wps:cNvSpPr/>
                        <wps:spPr>
                          <a:xfrm>
                            <a:off x="388029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5325515" name="Shape 4629"/>
                        <wps:cNvSpPr/>
                        <wps:spPr>
                          <a:xfrm>
                            <a:off x="382324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61380237" name="Shape 4630"/>
                        <wps:cNvSpPr/>
                        <wps:spPr>
                          <a:xfrm>
                            <a:off x="376614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0266204" name="Shape 4631"/>
                        <wps:cNvSpPr/>
                        <wps:spPr>
                          <a:xfrm>
                            <a:off x="245372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9404099" name="Shape 4633"/>
                        <wps:cNvSpPr/>
                        <wps:spPr>
                          <a:xfrm>
                            <a:off x="233958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95391687" name="Shape 4635"/>
                        <wps:cNvSpPr/>
                        <wps:spPr>
                          <a:xfrm>
                            <a:off x="2225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2011947" name="Shape 4636"/>
                        <wps:cNvSpPr/>
                        <wps:spPr>
                          <a:xfrm>
                            <a:off x="216837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2910278" name="Shape 4637"/>
                        <wps:cNvSpPr/>
                        <wps:spPr>
                          <a:xfrm>
                            <a:off x="211132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1750728" name="Shape 4638"/>
                        <wps:cNvSpPr/>
                        <wps:spPr>
                          <a:xfrm>
                            <a:off x="20542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653462" name="Shape 4639"/>
                        <wps:cNvSpPr/>
                        <wps:spPr>
                          <a:xfrm>
                            <a:off x="199722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8860670" name="Shape 4640"/>
                        <wps:cNvSpPr/>
                        <wps:spPr>
                          <a:xfrm>
                            <a:off x="19401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32449818" name="Shape 4641"/>
                        <wps:cNvSpPr/>
                        <wps:spPr>
                          <a:xfrm>
                            <a:off x="18830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796115" name="Shape 4642"/>
                        <wps:cNvSpPr/>
                        <wps:spPr>
                          <a:xfrm>
                            <a:off x="18260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301086" name="Shape 4643"/>
                        <wps:cNvSpPr/>
                        <wps:spPr>
                          <a:xfrm>
                            <a:off x="1768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3841710" name="Shape 4644"/>
                        <wps:cNvSpPr/>
                        <wps:spPr>
                          <a:xfrm>
                            <a:off x="17118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17441152" name="Shape 4645"/>
                        <wps:cNvSpPr/>
                        <wps:spPr>
                          <a:xfrm>
                            <a:off x="16548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7515527" name="Shape 4646"/>
                        <wps:cNvSpPr/>
                        <wps:spPr>
                          <a:xfrm>
                            <a:off x="159777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1604640" name="Shape 4647"/>
                        <wps:cNvSpPr/>
                        <wps:spPr>
                          <a:xfrm>
                            <a:off x="1540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561624" name="Shape 4648"/>
                        <wps:cNvSpPr/>
                        <wps:spPr>
                          <a:xfrm>
                            <a:off x="14836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3744520" name="Shape 4649"/>
                        <wps:cNvSpPr/>
                        <wps:spPr>
                          <a:xfrm>
                            <a:off x="14265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38135716" name="Shape 4650"/>
                        <wps:cNvSpPr/>
                        <wps:spPr>
                          <a:xfrm>
                            <a:off x="13695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4948119" name="Shape 4651"/>
                        <wps:cNvSpPr/>
                        <wps:spPr>
                          <a:xfrm>
                            <a:off x="13124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5778921" name="Shape 4652"/>
                        <wps:cNvSpPr/>
                        <wps:spPr>
                          <a:xfrm>
                            <a:off x="12553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241751" name="Shape 4653"/>
                        <wps:cNvSpPr/>
                        <wps:spPr>
                          <a:xfrm>
                            <a:off x="11983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48474175" name="Shape 4654"/>
                        <wps:cNvSpPr/>
                        <wps:spPr>
                          <a:xfrm>
                            <a:off x="11412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4082614" name="Shape 4655"/>
                        <wps:cNvSpPr/>
                        <wps:spPr>
                          <a:xfrm>
                            <a:off x="10842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674873" name="Shape 4656"/>
                        <wps:cNvSpPr/>
                        <wps:spPr>
                          <a:xfrm>
                            <a:off x="10271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90581033" name="Shape 4657"/>
                        <wps:cNvSpPr/>
                        <wps:spPr>
                          <a:xfrm>
                            <a:off x="9700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8641171" name="Shape 4658"/>
                        <wps:cNvSpPr/>
                        <wps:spPr>
                          <a:xfrm>
                            <a:off x="9130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704562" name="Shape 4659"/>
                        <wps:cNvSpPr/>
                        <wps:spPr>
                          <a:xfrm>
                            <a:off x="8559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8221485" name="Shape 4660"/>
                        <wps:cNvSpPr/>
                        <wps:spPr>
                          <a:xfrm>
                            <a:off x="79885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4614300" name="Shape 4661"/>
                        <wps:cNvSpPr/>
                        <wps:spPr>
                          <a:xfrm>
                            <a:off x="7418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29499175" name="Shape 4662"/>
                        <wps:cNvSpPr/>
                        <wps:spPr>
                          <a:xfrm>
                            <a:off x="6847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856795" name="Shape 4663"/>
                        <wps:cNvSpPr/>
                        <wps:spPr>
                          <a:xfrm>
                            <a:off x="6277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6380368" name="Shape 4664"/>
                        <wps:cNvSpPr/>
                        <wps:spPr>
                          <a:xfrm>
                            <a:off x="5706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59038078" name="Shape 4665"/>
                        <wps:cNvSpPr/>
                        <wps:spPr>
                          <a:xfrm>
                            <a:off x="5135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4647468" name="Shape 4666"/>
                        <wps:cNvSpPr/>
                        <wps:spPr>
                          <a:xfrm>
                            <a:off x="4565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2370689" name="Shape 4667"/>
                        <wps:cNvSpPr/>
                        <wps:spPr>
                          <a:xfrm>
                            <a:off x="3994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3631972" name="Shape 4668"/>
                        <wps:cNvSpPr/>
                        <wps:spPr>
                          <a:xfrm>
                            <a:off x="3423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9257924" name="Shape 4669"/>
                        <wps:cNvSpPr/>
                        <wps:spPr>
                          <a:xfrm>
                            <a:off x="28530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83512371" name="Shape 4670"/>
                        <wps:cNvSpPr/>
                        <wps:spPr>
                          <a:xfrm>
                            <a:off x="2282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9058732" name="Shape 4671"/>
                        <wps:cNvSpPr/>
                        <wps:spPr>
                          <a:xfrm>
                            <a:off x="1711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1294326" name="Shape 4672"/>
                        <wps:cNvSpPr/>
                        <wps:spPr>
                          <a:xfrm>
                            <a:off x="1140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5820298" name="Shape 4673"/>
                        <wps:cNvSpPr/>
                        <wps:spPr>
                          <a:xfrm>
                            <a:off x="5704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09849511" name="Shape 4674"/>
                        <wps:cNvSpPr/>
                        <wps:spPr>
                          <a:xfrm>
                            <a:off x="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4475856" name="Shape 536"/>
                        <wps:cNvSpPr/>
                        <wps:spPr>
                          <a:xfrm>
                            <a:off x="2924175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200025" y="0"/>
                                </a:moveTo>
                                <a:lnTo>
                                  <a:pt x="200025" y="9525"/>
                                </a:lnTo>
                                <a:cubicBezTo>
                                  <a:pt x="94805" y="9525"/>
                                  <a:pt x="9525" y="94806"/>
                                  <a:pt x="9525" y="200025"/>
                                </a:cubicBezTo>
                                <a:cubicBezTo>
                                  <a:pt x="9525" y="305244"/>
                                  <a:pt x="94805" y="390525"/>
                                  <a:pt x="200025" y="390525"/>
                                </a:cubicBezTo>
                                <a:lnTo>
                                  <a:pt x="200025" y="400050"/>
                                </a:lnTo>
                                <a:cubicBezTo>
                                  <a:pt x="89548" y="400050"/>
                                  <a:pt x="0" y="310502"/>
                                  <a:pt x="0" y="200025"/>
                                </a:cubicBezTo>
                                <a:cubicBezTo>
                                  <a:pt x="0" y="89548"/>
                                  <a:pt x="89548" y="0"/>
                                  <a:pt x="2000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5696261" name="Shape 537"/>
                        <wps:cNvSpPr/>
                        <wps:spPr>
                          <a:xfrm>
                            <a:off x="3124200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0" y="0"/>
                                </a:moveTo>
                                <a:cubicBezTo>
                                  <a:pt x="110477" y="0"/>
                                  <a:pt x="200025" y="89548"/>
                                  <a:pt x="200025" y="200025"/>
                                </a:cubicBezTo>
                                <a:cubicBezTo>
                                  <a:pt x="200025" y="310502"/>
                                  <a:pt x="110477" y="400050"/>
                                  <a:pt x="0" y="400050"/>
                                </a:cubicBezTo>
                                <a:lnTo>
                                  <a:pt x="0" y="390525"/>
                                </a:lnTo>
                                <a:cubicBezTo>
                                  <a:pt x="105220" y="390525"/>
                                  <a:pt x="190500" y="305244"/>
                                  <a:pt x="190500" y="200025"/>
                                </a:cubicBezTo>
                                <a:cubicBezTo>
                                  <a:pt x="190500" y="94806"/>
                                  <a:pt x="105220" y="9525"/>
                                  <a:pt x="0" y="9525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46445399" name="Picture 1346445399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048000" y="123825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7875857" name="Shape 4675"/>
                        <wps:cNvSpPr/>
                        <wps:spPr>
                          <a:xfrm>
                            <a:off x="2455913" y="523875"/>
                            <a:ext cx="1336523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6523" h="165100">
                                <a:moveTo>
                                  <a:pt x="0" y="0"/>
                                </a:moveTo>
                                <a:lnTo>
                                  <a:pt x="1336523" y="0"/>
                                </a:lnTo>
                                <a:lnTo>
                                  <a:pt x="1336523" y="165100"/>
                                </a:lnTo>
                                <a:lnTo>
                                  <a:pt x="0" y="165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36781565" name="Rectangle 2136781565"/>
                        <wps:cNvSpPr/>
                        <wps:spPr>
                          <a:xfrm>
                            <a:off x="2383675" y="523875"/>
                            <a:ext cx="1896022" cy="165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F5CEC3" w14:textId="73FCEB61" w:rsidR="001445C8" w:rsidRDefault="001445C8" w:rsidP="001445C8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color w:val="2D2D2D"/>
                                  <w:spacing w:val="24"/>
                                  <w:w w:val="122"/>
                                  <w:sz w:val="24"/>
                                </w:rPr>
                                <w:t>W</w:t>
                              </w:r>
                              <w:r w:rsidR="003E1BC8">
                                <w:rPr>
                                  <w:b/>
                                  <w:color w:val="2D2D2D"/>
                                  <w:spacing w:val="24"/>
                                  <w:w w:val="122"/>
                                  <w:sz w:val="24"/>
                                </w:rPr>
                                <w:t>ORK EXPERIEN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41C321" id="Group 899189482" o:spid="_x0000_s1096" style="width:492pt;height:54.25pt;mso-position-horizontal-relative:char;mso-position-vertical-relative:line" coordsize="62484,6889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">
                <v:shape id="Shape 4587" o:spid="_x0000_s1097" style="position:absolute;left:62198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88" o:spid="_x0000_s1098" style="position:absolute;left:6162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89" o:spid="_x0000_s1099" style="position:absolute;left:61057;top:6130;width:285;height:95;visibility:visible;mso-wrap-style:square;v-text-anchor:top" coordsize="28525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" path="m,l28525,r,9525l,9525,,e" fillcolor="#e03400" stroked="f" strokeweight="0">
                  <v:stroke miterlimit="83231f" joinstyle="miter"/>
                  <v:path arrowok="t" textboxrect="0,0,28525,9525"/>
                </v:shape>
                <v:shape id="Shape 4590" o:spid="_x0000_s1100" style="position:absolute;left:60486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591" o:spid="_x0000_s1101" style="position:absolute;left:5991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2" o:spid="_x0000_s1102" style="position:absolute;left:5934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3" o:spid="_x0000_s1103" style="position:absolute;left:587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4" o:spid="_x0000_s1104" style="position:absolute;left:5820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5" o:spid="_x0000_s1105" style="position:absolute;left:576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6" o:spid="_x0000_s1106" style="position:absolute;left:5706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7" o:spid="_x0000_s1107" style="position:absolute;left:5649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8" o:spid="_x0000_s1108" style="position:absolute;left:559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9" o:spid="_x0000_s1109" style="position:absolute;left:5535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0" o:spid="_x0000_s1110" style="position:absolute;left:5478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1" o:spid="_x0000_s1111" style="position:absolute;left:542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2" o:spid="_x0000_s1112" style="position:absolute;left:5363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03" o:spid="_x0000_s1113" style="position:absolute;left:5306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4" o:spid="_x0000_s1114" style="position:absolute;left:5249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5" o:spid="_x0000_s1115" style="position:absolute;left:5192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6" o:spid="_x0000_s1116" style="position:absolute;left:513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7" o:spid="_x0000_s1117" style="position:absolute;left:5078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8" o:spid="_x0000_s1118" style="position:absolute;left:50215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09" o:spid="_x0000_s1119" style="position:absolute;left:496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0" o:spid="_x0000_s1120" style="position:absolute;left:490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1" o:spid="_x0000_s1121" style="position:absolute;left:4850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2" o:spid="_x0000_s1122" style="position:absolute;left:479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3" o:spid="_x0000_s1123" style="position:absolute;left:4736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4" o:spid="_x0000_s1124" style="position:absolute;left:4679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5" o:spid="_x0000_s1125" style="position:absolute;left:462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6" o:spid="_x0000_s1126" style="position:absolute;left:4565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7" o:spid="_x0000_s1127" style="position:absolute;left:4507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8" o:spid="_x0000_s1128" style="position:absolute;left:445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9" o:spid="_x0000_s1129" style="position:absolute;left:4393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0" o:spid="_x0000_s1130" style="position:absolute;left:43367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21" o:spid="_x0000_s1131" style="position:absolute;left:42796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2" o:spid="_x0000_s1132" style="position:absolute;left:4222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3" o:spid="_x0000_s1133" style="position:absolute;left:416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4" o:spid="_x0000_s1134" style="position:absolute;left:4108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5" o:spid="_x0000_s1135" style="position:absolute;left:4051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6" o:spid="_x0000_s1136" style="position:absolute;left:399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7" o:spid="_x0000_s1137" style="position:absolute;left:3937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8" o:spid="_x0000_s1138" style="position:absolute;left:3880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9" o:spid="_x0000_s1139" style="position:absolute;left:3823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0" o:spid="_x0000_s1140" style="position:absolute;left:3766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1" o:spid="_x0000_s1141" style="position:absolute;left:2453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3" o:spid="_x0000_s1142" style="position:absolute;left:23395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5" o:spid="_x0000_s1143" style="position:absolute;left:2225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6" o:spid="_x0000_s1144" style="position:absolute;left:2168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7" o:spid="_x0000_s1145" style="position:absolute;left:2111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8" o:spid="_x0000_s1146" style="position:absolute;left:2054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9" o:spid="_x0000_s1147" style="position:absolute;left:1997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0" o:spid="_x0000_s1148" style="position:absolute;left:1940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1" o:spid="_x0000_s1149" style="position:absolute;left:18830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42" o:spid="_x0000_s1150" style="position:absolute;left:1826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3" o:spid="_x0000_s1151" style="position:absolute;left:1768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4" o:spid="_x0000_s1152" style="position:absolute;left:171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5" o:spid="_x0000_s1153" style="position:absolute;left:1654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6" o:spid="_x0000_s1154" style="position:absolute;left:159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7" o:spid="_x0000_s1155" style="position:absolute;left:1540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8" o:spid="_x0000_s1156" style="position:absolute;left:1483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9" o:spid="_x0000_s1157" style="position:absolute;left:142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0" o:spid="_x0000_s1158" style="position:absolute;left:1369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1" o:spid="_x0000_s1159" style="position:absolute;left:1312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2" o:spid="_x0000_s1160" style="position:absolute;left:125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3" o:spid="_x0000_s1161" style="position:absolute;left:11983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54" o:spid="_x0000_s1162" style="position:absolute;left:1141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5" o:spid="_x0000_s1163" style="position:absolute;left:1084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6" o:spid="_x0000_s1164" style="position:absolute;left:1027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7" o:spid="_x0000_s1165" style="position:absolute;left:970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8" o:spid="_x0000_s1166" style="position:absolute;left:913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9" o:spid="_x0000_s1167" style="position:absolute;left:855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60" o:spid="_x0000_s1168" style="position:absolute;left:798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1" o:spid="_x0000_s1169" style="position:absolute;left:74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2" o:spid="_x0000_s1170" style="position:absolute;left:684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3" o:spid="_x0000_s1171" style="position:absolute;left:62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4" o:spid="_x0000_s1172" style="position:absolute;left:570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5" o:spid="_x0000_s1173" style="position:absolute;left:513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6" o:spid="_x0000_s1174" style="position:absolute;left:45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7" o:spid="_x0000_s1175" style="position:absolute;left:399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8" o:spid="_x0000_s1176" style="position:absolute;left:342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9" o:spid="_x0000_s1177" style="position:absolute;left:28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0" o:spid="_x0000_s1178" style="position:absolute;left:228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1" o:spid="_x0000_s1179" style="position:absolute;left:1711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72" o:spid="_x0000_s1180" style="position:absolute;left:1140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3" o:spid="_x0000_s1181" style="position:absolute;left:57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4" o:spid="_x0000_s1182" style="position:absolute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36" o:spid="_x0000_s1183" style="position:absolute;left:29241;width:2001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" path="m200025,r,9525c94805,9525,9525,94806,9525,200025v,105219,85280,190500,190500,190500l200025,400050c89548,400050,,310502,,200025,,89548,89548,,200025,xe" fillcolor="#e03400" stroked="f" strokeweight="0">
                  <v:stroke miterlimit="83231f" joinstyle="miter"/>
                  <v:path arrowok="t" textboxrect="0,0,200025,400050"/>
                </v:shape>
                <v:shape id="Shape 537" o:spid="_x0000_s1184" style="position:absolute;left:31242;width:2000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" path="m,c110477,,200025,89548,200025,200025,200025,310502,110477,400050,,400050r,-9525c105220,390525,190500,305244,190500,200025,190500,94806,105220,9525,,9525l,xe" fillcolor="#e03400" stroked="f" strokeweight="0">
                  <v:stroke miterlimit="83231f" joinstyle="miter"/>
                  <v:path arrowok="t" textboxrect="0,0,200025,400050"/>
                </v:shape>
                <v:shape id="Picture 1346445399" o:spid="_x0000_s1185" type="#_x0000_t75" style="position:absolute;left:30480;top:1238;width:1524;height:15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">
                  <v:imagedata r:id="rId10" o:title=""/>
                </v:shape>
                <v:shape id="Shape 4675" o:spid="_x0000_s1186" style="position:absolute;left:24559;top:5238;width:13365;height:1651;visibility:visible;mso-wrap-style:square;v-text-anchor:top" coordsize="1336523,165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" path="m,l1336523,r,165100l,165100,,e" stroked="f" strokeweight="0">
                  <v:stroke miterlimit="83231f" joinstyle="miter"/>
                  <v:path arrowok="t" textboxrect="0,0,1336523,165100"/>
                </v:shape>
                <v:rect id="Rectangle 2136781565" o:spid="_x0000_s1187" style="position:absolute;left:23836;top:5238;width:18960;height:165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" filled="f" stroked="f">
                  <v:textbox inset="0,0,0,0">
                    <w:txbxContent>
                      <w:p w14:paraId="33F5CEC3" w14:textId="73FCEB61" w:rsidR="001445C8" w:rsidRDefault="001445C8" w:rsidP="001445C8">
                        <w:pPr>
                          <w:spacing w:after="160"/>
                          <w:ind w:left="0" w:firstLine="0"/>
                        </w:pPr>
                        <w:r>
                          <w:rPr>
                            <w:b/>
                            <w:color w:val="2D2D2D"/>
                            <w:spacing w:val="24"/>
                            <w:w w:val="122"/>
                            <w:sz w:val="24"/>
                          </w:rPr>
                          <w:t>W</w:t>
                        </w:r>
                        <w:r w:rsidR="003E1BC8">
                          <w:rPr>
                            <w:b/>
                            <w:color w:val="2D2D2D"/>
                            <w:spacing w:val="24"/>
                            <w:w w:val="122"/>
                            <w:sz w:val="24"/>
                          </w:rPr>
                          <w:t>ORK EXPERIENCE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EAD3CE4" w14:textId="43D2AFC2" w:rsidR="00035149" w:rsidRPr="006D4B73" w:rsidRDefault="00035149" w:rsidP="00B459D4">
      <w:pPr>
        <w:ind w:left="0" w:firstLine="0"/>
        <w:rPr>
          <w:sz w:val="20"/>
          <w:szCs w:val="20"/>
        </w:rPr>
      </w:pPr>
    </w:p>
    <w:p w14:paraId="7257CF4C" w14:textId="77777777" w:rsidR="00ED7284" w:rsidRDefault="00ED7284" w:rsidP="00E97ECC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azareth Hospital</w:t>
      </w:r>
    </w:p>
    <w:p w14:paraId="1BF78CE6" w14:textId="77777777" w:rsidR="00ED7284" w:rsidRDefault="00ED7284" w:rsidP="00E97ECC">
      <w:pPr>
        <w:rPr>
          <w:b/>
          <w:bCs/>
          <w:sz w:val="20"/>
          <w:szCs w:val="20"/>
        </w:rPr>
      </w:pPr>
    </w:p>
    <w:p w14:paraId="6F419AFD" w14:textId="2DB88C9F" w:rsidR="00E97ECC" w:rsidRPr="006D4B73" w:rsidRDefault="00E97ECC" w:rsidP="00E97ECC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NA</w:t>
      </w:r>
    </w:p>
    <w:p w14:paraId="42E3BBF8" w14:textId="5084A93B" w:rsidR="00E97ECC" w:rsidRPr="00AD0EC4" w:rsidRDefault="00AD0EC4" w:rsidP="00AD0EC4">
      <w:pPr>
        <w:rPr>
          <w:color w:val="2D2D2D"/>
          <w:sz w:val="20"/>
          <w:szCs w:val="20"/>
        </w:rPr>
      </w:pPr>
      <w:r>
        <w:rPr>
          <w:color w:val="2D2D2D"/>
          <w:sz w:val="20"/>
          <w:szCs w:val="20"/>
        </w:rPr>
        <w:t xml:space="preserve">Centennial Healthcare &amp; </w:t>
      </w:r>
      <w:proofErr w:type="spellStart"/>
      <w:r>
        <w:rPr>
          <w:color w:val="2D2D2D"/>
          <w:sz w:val="20"/>
          <w:szCs w:val="20"/>
        </w:rPr>
        <w:t>Rehabiliation</w:t>
      </w:r>
      <w:proofErr w:type="spellEnd"/>
      <w:r w:rsidR="00E97ECC" w:rsidRPr="006D4B73">
        <w:rPr>
          <w:color w:val="2D2D2D"/>
          <w:sz w:val="20"/>
          <w:szCs w:val="20"/>
        </w:rPr>
        <w:t xml:space="preserve"> -</w:t>
      </w:r>
      <w:r w:rsidR="00E97ECC" w:rsidRPr="006D4B73">
        <w:rPr>
          <w:sz w:val="20"/>
          <w:szCs w:val="20"/>
        </w:rPr>
        <w:t xml:space="preserve"> </w:t>
      </w:r>
      <w:r w:rsidR="00E97ECC">
        <w:rPr>
          <w:color w:val="2D2D2D"/>
          <w:sz w:val="20"/>
          <w:szCs w:val="20"/>
        </w:rPr>
        <w:t>Philadelphia</w:t>
      </w:r>
      <w:r w:rsidR="00E97ECC" w:rsidRPr="006D4B73">
        <w:rPr>
          <w:color w:val="2D2D2D"/>
          <w:sz w:val="20"/>
          <w:szCs w:val="20"/>
        </w:rPr>
        <w:t xml:space="preserve">, </w:t>
      </w:r>
      <w:proofErr w:type="gramStart"/>
      <w:r w:rsidR="00E97ECC" w:rsidRPr="006D4B73">
        <w:rPr>
          <w:color w:val="2D2D2D"/>
          <w:sz w:val="20"/>
          <w:szCs w:val="20"/>
        </w:rPr>
        <w:t>PA</w:t>
      </w:r>
      <w:r w:rsidR="00E97ECC" w:rsidRPr="006D4B7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  <w:r w:rsidR="00E97ECC" w:rsidRPr="006D4B73">
        <w:rPr>
          <w:sz w:val="20"/>
          <w:szCs w:val="20"/>
        </w:rPr>
        <w:tab/>
      </w:r>
      <w:proofErr w:type="gramEnd"/>
      <w:r w:rsidR="00E97ECC" w:rsidRPr="006D4B73">
        <w:rPr>
          <w:sz w:val="20"/>
          <w:szCs w:val="20"/>
        </w:rPr>
        <w:tab/>
      </w:r>
      <w:r w:rsidR="00E97ECC" w:rsidRPr="006D4B73">
        <w:rPr>
          <w:sz w:val="20"/>
          <w:szCs w:val="20"/>
        </w:rPr>
        <w:tab/>
      </w:r>
      <w:r w:rsidR="00E97ECC" w:rsidRPr="006D4B73">
        <w:rPr>
          <w:sz w:val="20"/>
          <w:szCs w:val="20"/>
        </w:rPr>
        <w:tab/>
      </w:r>
      <w:r w:rsidR="00E97ECC" w:rsidRPr="006D4B73">
        <w:rPr>
          <w:sz w:val="20"/>
          <w:szCs w:val="20"/>
        </w:rPr>
        <w:tab/>
      </w:r>
      <w:r w:rsidR="00E97ECC" w:rsidRPr="006D4B73">
        <w:rPr>
          <w:sz w:val="20"/>
          <w:szCs w:val="20"/>
        </w:rPr>
        <w:tab/>
        <w:t xml:space="preserve"> </w:t>
      </w:r>
      <w:r>
        <w:rPr>
          <w:color w:val="2D2D2D"/>
          <w:sz w:val="20"/>
          <w:szCs w:val="20"/>
        </w:rPr>
        <w:t>10</w:t>
      </w:r>
      <w:r w:rsidR="00E97ECC">
        <w:rPr>
          <w:color w:val="2D2D2D"/>
          <w:sz w:val="20"/>
          <w:szCs w:val="20"/>
        </w:rPr>
        <w:t>/2023</w:t>
      </w:r>
    </w:p>
    <w:p w14:paraId="12E1558D" w14:textId="19F0135A" w:rsidR="00E97ECC" w:rsidRPr="00D96174" w:rsidRDefault="005E74E8" w:rsidP="00E97EC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For clinical experience, my class of 12 worked with residents at a </w:t>
      </w:r>
      <w:r w:rsidR="00047DDC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180 bed </w:t>
      </w:r>
      <w:r w:rsidR="00AD0EC4" w:rsidRPr="00AD0EC4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post-hospital rehabilitation 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facilit</w:t>
      </w:r>
      <w:r w:rsidR="00047DDC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y.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 I was on the 4</w:t>
      </w:r>
      <w:r w:rsidRPr="005E74E8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  <w:vertAlign w:val="superscript"/>
        </w:rPr>
        <w:t>th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 floor </w:t>
      </w:r>
      <w:r w:rsidR="00047DDC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caring for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 long</w:t>
      </w:r>
      <w:r w:rsidR="00047DDC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-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term</w:t>
      </w:r>
      <w:r w:rsidR="00047DDC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 stay</w:t>
      </w:r>
      <w:r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 xml:space="preserve"> residents</w:t>
      </w:r>
      <w:r w:rsidR="007A19D7">
        <w:rPr>
          <w:rFonts w:asciiTheme="minorHAnsi" w:hAnsiTheme="minorHAnsi" w:cstheme="minorHAnsi"/>
          <w:color w:val="4D5156"/>
          <w:sz w:val="20"/>
          <w:szCs w:val="20"/>
          <w:shd w:val="clear" w:color="auto" w:fill="FFFFFF"/>
        </w:rPr>
        <w:t>.</w:t>
      </w:r>
    </w:p>
    <w:p w14:paraId="05CC8E13" w14:textId="192243DB" w:rsidR="008574DB" w:rsidRPr="006D4B73" w:rsidRDefault="003105BA" w:rsidP="00CF570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NA &amp; Direct Care Worker</w:t>
      </w:r>
    </w:p>
    <w:p w14:paraId="42F4F52B" w14:textId="0E0BA42F" w:rsidR="008574DB" w:rsidRPr="006D4B73" w:rsidRDefault="00553575" w:rsidP="00CF5700">
      <w:pPr>
        <w:rPr>
          <w:sz w:val="20"/>
          <w:szCs w:val="20"/>
        </w:rPr>
      </w:pPr>
      <w:r>
        <w:rPr>
          <w:color w:val="2D2D2D"/>
          <w:sz w:val="20"/>
          <w:szCs w:val="20"/>
        </w:rPr>
        <w:t>Triple C Home Care</w:t>
      </w:r>
      <w:r w:rsidR="002E2D7A" w:rsidRPr="006D4B73">
        <w:rPr>
          <w:color w:val="2D2D2D"/>
          <w:sz w:val="20"/>
          <w:szCs w:val="20"/>
        </w:rPr>
        <w:t xml:space="preserve"> -</w:t>
      </w:r>
      <w:r w:rsidR="002E2D7A" w:rsidRPr="006D4B73">
        <w:rPr>
          <w:sz w:val="20"/>
          <w:szCs w:val="20"/>
        </w:rPr>
        <w:t xml:space="preserve"> </w:t>
      </w:r>
      <w:r>
        <w:rPr>
          <w:color w:val="2D2D2D"/>
          <w:sz w:val="20"/>
          <w:szCs w:val="20"/>
        </w:rPr>
        <w:t>Philadelphia</w:t>
      </w:r>
      <w:r w:rsidR="002E2D7A" w:rsidRPr="006D4B73">
        <w:rPr>
          <w:color w:val="2D2D2D"/>
          <w:sz w:val="20"/>
          <w:szCs w:val="20"/>
        </w:rPr>
        <w:t>, PA</w:t>
      </w:r>
      <w:r w:rsidR="00CF5700" w:rsidRPr="006D4B73">
        <w:rPr>
          <w:sz w:val="20"/>
          <w:szCs w:val="20"/>
        </w:rPr>
        <w:t xml:space="preserve"> </w:t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  <w:t xml:space="preserve"> </w:t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367E14">
        <w:rPr>
          <w:color w:val="2D2D2D"/>
          <w:sz w:val="20"/>
          <w:szCs w:val="20"/>
        </w:rPr>
        <w:t>06/2023-Present</w:t>
      </w:r>
    </w:p>
    <w:p w14:paraId="5C4FA93A" w14:textId="14324121" w:rsidR="00D54F3D" w:rsidRDefault="00D54F3D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D96174">
        <w:rPr>
          <w:rFonts w:asciiTheme="minorHAnsi" w:hAnsiTheme="minorHAnsi" w:cstheme="minorHAnsi"/>
          <w:sz w:val="20"/>
          <w:szCs w:val="20"/>
        </w:rPr>
        <w:t xml:space="preserve">Proving </w:t>
      </w:r>
      <w:r w:rsidR="00ED7284">
        <w:rPr>
          <w:rFonts w:asciiTheme="minorHAnsi" w:hAnsiTheme="minorHAnsi" w:cstheme="minorHAnsi"/>
          <w:sz w:val="20"/>
          <w:szCs w:val="20"/>
        </w:rPr>
        <w:t xml:space="preserve">total wrap-around </w:t>
      </w:r>
      <w:r w:rsidRPr="00D96174">
        <w:rPr>
          <w:rFonts w:asciiTheme="minorHAnsi" w:hAnsiTheme="minorHAnsi" w:cstheme="minorHAnsi"/>
          <w:sz w:val="20"/>
          <w:szCs w:val="20"/>
        </w:rPr>
        <w:t>personal care as well as emotional support when matched with a client.</w:t>
      </w:r>
    </w:p>
    <w:p w14:paraId="64642FCB" w14:textId="4E1A5CB0" w:rsidR="00C674E5" w:rsidRDefault="00C674E5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Helping patients perform ADLs: cleaning beds, making food, transport, overall cleanliness, medication reminders, etc.</w:t>
      </w:r>
    </w:p>
    <w:p w14:paraId="619789F8" w14:textId="212A189E" w:rsidR="00C674E5" w:rsidRPr="00D96174" w:rsidRDefault="00C674E5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upporting adolescents as well as elderly clientele.</w:t>
      </w:r>
    </w:p>
    <w:p w14:paraId="4C166F85" w14:textId="422E7B9F" w:rsidR="0065102E" w:rsidRPr="00D96174" w:rsidRDefault="0065102E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D96174">
        <w:rPr>
          <w:rFonts w:asciiTheme="minorHAnsi" w:hAnsiTheme="minorHAnsi" w:cstheme="minorHAnsi"/>
          <w:sz w:val="20"/>
          <w:szCs w:val="20"/>
        </w:rPr>
        <w:t>Signing client up for free weekly meals, transportation services, and other government subsidies so that the client is sable to live as enriching a life as possible although disabled later in life.</w:t>
      </w:r>
    </w:p>
    <w:p w14:paraId="57E8E24D" w14:textId="76AB915D" w:rsidR="0065102E" w:rsidRPr="00D96174" w:rsidRDefault="0065102E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D96174">
        <w:rPr>
          <w:rFonts w:asciiTheme="minorHAnsi" w:hAnsiTheme="minorHAnsi" w:cstheme="minorHAnsi"/>
          <w:sz w:val="20"/>
          <w:szCs w:val="20"/>
        </w:rPr>
        <w:t xml:space="preserve">Collaborating almost weekly with each client’s case manager, assigned nurse, dietician, and encompassing care team of </w:t>
      </w:r>
      <w:r w:rsidR="00D96174" w:rsidRPr="00D96174">
        <w:rPr>
          <w:rFonts w:asciiTheme="minorHAnsi" w:hAnsiTheme="minorHAnsi" w:cstheme="minorHAnsi"/>
          <w:sz w:val="20"/>
          <w:szCs w:val="20"/>
        </w:rPr>
        <w:t>7</w:t>
      </w:r>
      <w:r w:rsidRPr="00D96174">
        <w:rPr>
          <w:rFonts w:asciiTheme="minorHAnsi" w:hAnsiTheme="minorHAnsi" w:cstheme="minorHAnsi"/>
          <w:sz w:val="20"/>
          <w:szCs w:val="20"/>
        </w:rPr>
        <w:t>-8 doctors to ensure patient is supported on all ends and able to improve.</w:t>
      </w:r>
    </w:p>
    <w:p w14:paraId="25193BD5" w14:textId="64E5B4D0" w:rsidR="00262277" w:rsidRPr="00D96174" w:rsidRDefault="00262277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D96174">
        <w:rPr>
          <w:rFonts w:asciiTheme="minorHAnsi" w:hAnsiTheme="minorHAnsi" w:cstheme="minorHAnsi"/>
          <w:sz w:val="20"/>
          <w:szCs w:val="20"/>
        </w:rPr>
        <w:t>Supporting evening and weekend shifts.</w:t>
      </w:r>
    </w:p>
    <w:p w14:paraId="0DAC8C55" w14:textId="04EEB30A" w:rsidR="00E75169" w:rsidRPr="00D96174" w:rsidRDefault="00E75169" w:rsidP="00C77379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0"/>
          <w:szCs w:val="20"/>
        </w:rPr>
      </w:pPr>
      <w:r w:rsidRPr="00D96174">
        <w:rPr>
          <w:rFonts w:asciiTheme="minorHAnsi" w:hAnsiTheme="minorHAnsi" w:cstheme="minorHAnsi"/>
          <w:sz w:val="20"/>
          <w:szCs w:val="20"/>
        </w:rPr>
        <w:t xml:space="preserve">Successfully improving outcomes that exceed the </w:t>
      </w:r>
      <w:r w:rsidRPr="00D96174">
        <w:rPr>
          <w:rFonts w:asciiTheme="minorHAnsi" w:hAnsiTheme="minorHAnsi" w:cstheme="minorHAnsi"/>
          <w:sz w:val="20"/>
          <w:szCs w:val="20"/>
          <w:shd w:val="clear" w:color="auto" w:fill="FFFFFF"/>
        </w:rPr>
        <w:t>benchmarks in quality</w:t>
      </w:r>
      <w:r w:rsidR="00D96174" w:rsidRPr="00D96174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for a man entering stage 5 kidney cancer.</w:t>
      </w:r>
    </w:p>
    <w:p w14:paraId="46A6F5C0" w14:textId="36263BF2" w:rsidR="00CF5700" w:rsidRPr="006D4B73" w:rsidRDefault="003105BA" w:rsidP="00CF5700">
      <w:pPr>
        <w:rPr>
          <w:b/>
          <w:bCs/>
          <w:color w:val="2D2D2D"/>
          <w:sz w:val="20"/>
          <w:szCs w:val="20"/>
        </w:rPr>
      </w:pPr>
      <w:r>
        <w:rPr>
          <w:b/>
          <w:bCs/>
          <w:color w:val="2D2D2D"/>
          <w:sz w:val="20"/>
          <w:szCs w:val="20"/>
        </w:rPr>
        <w:t>CNA</w:t>
      </w:r>
    </w:p>
    <w:p w14:paraId="12AFC59D" w14:textId="64890DCD" w:rsidR="008574DB" w:rsidRPr="006D4B73" w:rsidRDefault="00367E14" w:rsidP="00CF5700">
      <w:pPr>
        <w:rPr>
          <w:color w:val="2D2D2D"/>
          <w:sz w:val="20"/>
          <w:szCs w:val="20"/>
        </w:rPr>
      </w:pPr>
      <w:r>
        <w:rPr>
          <w:color w:val="2D2D2D"/>
          <w:sz w:val="20"/>
          <w:szCs w:val="20"/>
        </w:rPr>
        <w:t>Triple C Home Care</w:t>
      </w:r>
      <w:r w:rsidR="002E2D7A" w:rsidRPr="006D4B73">
        <w:rPr>
          <w:sz w:val="20"/>
          <w:szCs w:val="20"/>
        </w:rPr>
        <w:t xml:space="preserve"> </w:t>
      </w:r>
      <w:r>
        <w:rPr>
          <w:color w:val="2D2D2D"/>
          <w:sz w:val="20"/>
          <w:szCs w:val="20"/>
        </w:rPr>
        <w:t>–</w:t>
      </w:r>
      <w:r w:rsidR="00CF5700" w:rsidRPr="006D4B73">
        <w:rPr>
          <w:color w:val="2D2D2D"/>
          <w:sz w:val="20"/>
          <w:szCs w:val="20"/>
        </w:rPr>
        <w:t xml:space="preserve"> </w:t>
      </w:r>
      <w:r>
        <w:rPr>
          <w:color w:val="2D2D2D"/>
          <w:sz w:val="20"/>
          <w:szCs w:val="20"/>
        </w:rPr>
        <w:t>Philadelphia,</w:t>
      </w:r>
      <w:r w:rsidR="002E2D7A" w:rsidRPr="006D4B73">
        <w:rPr>
          <w:color w:val="2D2D2D"/>
          <w:sz w:val="20"/>
          <w:szCs w:val="20"/>
        </w:rPr>
        <w:t xml:space="preserve"> PA</w:t>
      </w:r>
      <w:r w:rsidR="00CF5700" w:rsidRPr="006D4B73">
        <w:rPr>
          <w:color w:val="2D2D2D"/>
          <w:sz w:val="20"/>
          <w:szCs w:val="20"/>
        </w:rPr>
        <w:t xml:space="preserve"> </w:t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  <w:t>0</w:t>
      </w:r>
      <w:r>
        <w:rPr>
          <w:color w:val="2D2D2D"/>
          <w:sz w:val="20"/>
          <w:szCs w:val="20"/>
        </w:rPr>
        <w:t>5/2023</w:t>
      </w:r>
      <w:r w:rsidR="00CF5700" w:rsidRPr="006D4B73">
        <w:rPr>
          <w:color w:val="2D2D2D"/>
          <w:sz w:val="20"/>
          <w:szCs w:val="20"/>
        </w:rPr>
        <w:t>-</w:t>
      </w:r>
      <w:r w:rsidR="002E2D7A" w:rsidRPr="006D4B73">
        <w:rPr>
          <w:color w:val="2D2D2D"/>
          <w:sz w:val="20"/>
          <w:szCs w:val="20"/>
        </w:rPr>
        <w:t xml:space="preserve"> </w:t>
      </w:r>
      <w:r>
        <w:rPr>
          <w:color w:val="2D2D2D"/>
          <w:sz w:val="20"/>
          <w:szCs w:val="20"/>
        </w:rPr>
        <w:t>Present</w:t>
      </w:r>
    </w:p>
    <w:p w14:paraId="7C3CCBBB" w14:textId="3F94D55A" w:rsidR="008574DB" w:rsidRPr="006D4B73" w:rsidRDefault="004C4218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Supporting a recent amputee male patient with severe physical need as well as mental. One leg, no feet. </w:t>
      </w:r>
    </w:p>
    <w:p w14:paraId="1ACC7F43" w14:textId="77777777" w:rsidR="00D54F3D" w:rsidRDefault="004C4218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Successfully scheduled and maintained contact with 7 of this patient’s doctors and specialists</w:t>
      </w:r>
      <w:r w:rsidR="00D54F3D">
        <w:rPr>
          <w:sz w:val="20"/>
          <w:szCs w:val="20"/>
        </w:rPr>
        <w:t xml:space="preserve"> to support patient’s care and recovery wholeheartedly</w:t>
      </w:r>
      <w:r>
        <w:rPr>
          <w:sz w:val="20"/>
          <w:szCs w:val="20"/>
        </w:rPr>
        <w:t xml:space="preserve">. </w:t>
      </w:r>
    </w:p>
    <w:p w14:paraId="635C3CB3" w14:textId="2D799FB8" w:rsidR="004C4218" w:rsidRDefault="004C4218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Set the appointments, attended </w:t>
      </w:r>
      <w:proofErr w:type="gramStart"/>
      <w:r>
        <w:rPr>
          <w:sz w:val="20"/>
          <w:szCs w:val="20"/>
        </w:rPr>
        <w:t>appointments</w:t>
      </w:r>
      <w:proofErr w:type="gramEnd"/>
      <w:r>
        <w:rPr>
          <w:sz w:val="20"/>
          <w:szCs w:val="20"/>
        </w:rPr>
        <w:t xml:space="preserve"> and follow ups, and articulated concerns and needs to each specialist, and most importantly</w:t>
      </w:r>
      <w:r w:rsidR="00D54F3D">
        <w:rPr>
          <w:sz w:val="20"/>
          <w:szCs w:val="20"/>
        </w:rPr>
        <w:t xml:space="preserve"> advocated</w:t>
      </w:r>
      <w:r>
        <w:rPr>
          <w:sz w:val="20"/>
          <w:szCs w:val="20"/>
        </w:rPr>
        <w:t xml:space="preserve"> to ensure patients received the care they needed within weeks</w:t>
      </w:r>
      <w:r w:rsidR="00D54F3D">
        <w:rPr>
          <w:sz w:val="20"/>
          <w:szCs w:val="20"/>
        </w:rPr>
        <w:t xml:space="preserve">, </w:t>
      </w:r>
      <w:r w:rsidR="0059030B">
        <w:rPr>
          <w:sz w:val="20"/>
          <w:szCs w:val="20"/>
        </w:rPr>
        <w:t>c</w:t>
      </w:r>
      <w:r w:rsidR="00D54F3D">
        <w:rPr>
          <w:sz w:val="20"/>
          <w:szCs w:val="20"/>
        </w:rPr>
        <w:t>onnect</w:t>
      </w:r>
      <w:r w:rsidR="0059030B">
        <w:rPr>
          <w:sz w:val="20"/>
          <w:szCs w:val="20"/>
        </w:rPr>
        <w:t>ing patient clients</w:t>
      </w:r>
      <w:r w:rsidR="00D54F3D">
        <w:rPr>
          <w:sz w:val="20"/>
          <w:szCs w:val="20"/>
        </w:rPr>
        <w:t xml:space="preserve"> with the appropriate specialists</w:t>
      </w:r>
      <w:r>
        <w:rPr>
          <w:sz w:val="20"/>
          <w:szCs w:val="20"/>
        </w:rPr>
        <w:t>.</w:t>
      </w:r>
    </w:p>
    <w:p w14:paraId="4360D1E0" w14:textId="25B583A2" w:rsidR="008574DB" w:rsidRDefault="004C4218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Overseer and authorized representative of two patients to help with coordination of </w:t>
      </w:r>
      <w:proofErr w:type="gramStart"/>
      <w:r>
        <w:rPr>
          <w:sz w:val="20"/>
          <w:szCs w:val="20"/>
        </w:rPr>
        <w:t>services, and</w:t>
      </w:r>
      <w:proofErr w:type="gramEnd"/>
      <w:r>
        <w:rPr>
          <w:sz w:val="20"/>
          <w:szCs w:val="20"/>
        </w:rPr>
        <w:t xml:space="preserve"> supporting 4 total patients.</w:t>
      </w:r>
    </w:p>
    <w:p w14:paraId="131A4563" w14:textId="6EE82F58" w:rsidR="00096552" w:rsidRPr="006D4B73" w:rsidRDefault="00E75169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S</w:t>
      </w:r>
      <w:r w:rsidR="00096552">
        <w:rPr>
          <w:sz w:val="20"/>
          <w:szCs w:val="20"/>
        </w:rPr>
        <w:t>upported a young woman with mental health</w:t>
      </w:r>
      <w:r>
        <w:rPr>
          <w:sz w:val="20"/>
          <w:szCs w:val="20"/>
        </w:rPr>
        <w:t xml:space="preserve">, </w:t>
      </w:r>
      <w:r w:rsidR="00096552">
        <w:rPr>
          <w:sz w:val="20"/>
          <w:szCs w:val="20"/>
        </w:rPr>
        <w:t xml:space="preserve">physical health and dietary </w:t>
      </w:r>
      <w:r>
        <w:rPr>
          <w:sz w:val="20"/>
          <w:szCs w:val="20"/>
        </w:rPr>
        <w:t xml:space="preserve">complexities </w:t>
      </w:r>
      <w:r w:rsidR="00096552">
        <w:rPr>
          <w:sz w:val="20"/>
          <w:szCs w:val="20"/>
        </w:rPr>
        <w:t xml:space="preserve">that </w:t>
      </w:r>
      <w:r>
        <w:rPr>
          <w:sz w:val="20"/>
          <w:szCs w:val="20"/>
        </w:rPr>
        <w:t>rendered her bedridden –</w:t>
      </w:r>
      <w:r w:rsidR="00096552">
        <w:rPr>
          <w:sz w:val="20"/>
          <w:szCs w:val="20"/>
        </w:rPr>
        <w:t xml:space="preserve"> interaction</w:t>
      </w:r>
      <w:r>
        <w:rPr>
          <w:sz w:val="20"/>
          <w:szCs w:val="20"/>
        </w:rPr>
        <w:t xml:space="preserve">s between us improved her mental health state, which </w:t>
      </w:r>
      <w:r w:rsidR="0059030B">
        <w:rPr>
          <w:sz w:val="20"/>
          <w:szCs w:val="20"/>
        </w:rPr>
        <w:t>provided</w:t>
      </w:r>
      <w:r>
        <w:rPr>
          <w:sz w:val="20"/>
          <w:szCs w:val="20"/>
        </w:rPr>
        <w:t xml:space="preserve"> slight</w:t>
      </w:r>
      <w:r w:rsidR="0059030B">
        <w:rPr>
          <w:sz w:val="20"/>
          <w:szCs w:val="20"/>
        </w:rPr>
        <w:t xml:space="preserve"> health improvement</w:t>
      </w:r>
      <w:r>
        <w:rPr>
          <w:sz w:val="20"/>
          <w:szCs w:val="20"/>
        </w:rPr>
        <w:t>.</w:t>
      </w:r>
    </w:p>
    <w:p w14:paraId="74604B79" w14:textId="62B989A5" w:rsidR="008574DB" w:rsidRPr="006D4B73" w:rsidRDefault="004C4218" w:rsidP="00CF5700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 xml:space="preserve">Assisting with almost </w:t>
      </w:r>
      <w:proofErr w:type="gramStart"/>
      <w:r>
        <w:rPr>
          <w:sz w:val="20"/>
          <w:szCs w:val="20"/>
        </w:rPr>
        <w:t>all of</w:t>
      </w:r>
      <w:proofErr w:type="gramEnd"/>
      <w:r>
        <w:rPr>
          <w:sz w:val="20"/>
          <w:szCs w:val="20"/>
        </w:rPr>
        <w:t xml:space="preserve"> their ADLs due to the severity of their condition and those of others I oversaw.</w:t>
      </w:r>
    </w:p>
    <w:p w14:paraId="79A1AA33" w14:textId="3BACB059" w:rsidR="008574DB" w:rsidRPr="006D4B73" w:rsidRDefault="003105BA" w:rsidP="00CF570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NA</w:t>
      </w:r>
    </w:p>
    <w:p w14:paraId="33D555A5" w14:textId="43A541BF" w:rsidR="008574DB" w:rsidRPr="006D4B73" w:rsidRDefault="00367E14" w:rsidP="00CF5700">
      <w:pPr>
        <w:rPr>
          <w:sz w:val="20"/>
          <w:szCs w:val="20"/>
        </w:rPr>
      </w:pPr>
      <w:r>
        <w:rPr>
          <w:color w:val="2D2D2D"/>
          <w:sz w:val="20"/>
          <w:szCs w:val="20"/>
        </w:rPr>
        <w:lastRenderedPageBreak/>
        <w:t>Countrywide Home Care</w:t>
      </w:r>
      <w:r w:rsidR="002E2D7A" w:rsidRPr="006D4B73">
        <w:rPr>
          <w:sz w:val="20"/>
          <w:szCs w:val="20"/>
        </w:rPr>
        <w:t xml:space="preserve"> </w:t>
      </w:r>
      <w:r w:rsidR="002E2D7A" w:rsidRPr="006D4B73">
        <w:rPr>
          <w:color w:val="2D2D2D"/>
          <w:sz w:val="20"/>
          <w:szCs w:val="20"/>
        </w:rPr>
        <w:t>-</w:t>
      </w:r>
      <w:r w:rsidR="002E2D7A" w:rsidRPr="006D4B73">
        <w:rPr>
          <w:sz w:val="20"/>
          <w:szCs w:val="20"/>
        </w:rPr>
        <w:t xml:space="preserve"> </w:t>
      </w:r>
      <w:r w:rsidR="002E2D7A" w:rsidRPr="006D4B73">
        <w:rPr>
          <w:color w:val="2D2D2D"/>
          <w:sz w:val="20"/>
          <w:szCs w:val="20"/>
        </w:rPr>
        <w:t>Philadelphia, PA</w:t>
      </w:r>
      <w:r w:rsidR="00CF5700" w:rsidRPr="006D4B73">
        <w:rPr>
          <w:sz w:val="20"/>
          <w:szCs w:val="20"/>
        </w:rPr>
        <w:t xml:space="preserve"> </w:t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>0</w:t>
      </w:r>
      <w:r>
        <w:rPr>
          <w:color w:val="2D2D2D"/>
          <w:sz w:val="20"/>
          <w:szCs w:val="20"/>
        </w:rPr>
        <w:t>7</w:t>
      </w:r>
      <w:r w:rsidR="00CF5700" w:rsidRPr="006D4B73">
        <w:rPr>
          <w:color w:val="2D2D2D"/>
          <w:sz w:val="20"/>
          <w:szCs w:val="20"/>
        </w:rPr>
        <w:t>/</w:t>
      </w:r>
      <w:r w:rsidR="002E2D7A" w:rsidRPr="006D4B73">
        <w:rPr>
          <w:color w:val="2D2D2D"/>
          <w:sz w:val="20"/>
          <w:szCs w:val="20"/>
        </w:rPr>
        <w:t>20</w:t>
      </w:r>
      <w:r>
        <w:rPr>
          <w:color w:val="2D2D2D"/>
          <w:sz w:val="20"/>
          <w:szCs w:val="20"/>
        </w:rPr>
        <w:t>21</w:t>
      </w:r>
      <w:r w:rsidR="00CF5700" w:rsidRPr="006D4B73">
        <w:rPr>
          <w:color w:val="2D2D2D"/>
          <w:sz w:val="20"/>
          <w:szCs w:val="20"/>
        </w:rPr>
        <w:t>-</w:t>
      </w:r>
      <w:r>
        <w:rPr>
          <w:color w:val="2D2D2D"/>
          <w:sz w:val="20"/>
          <w:szCs w:val="20"/>
        </w:rPr>
        <w:t>05</w:t>
      </w:r>
      <w:r w:rsidR="00CF5700" w:rsidRPr="006D4B73">
        <w:rPr>
          <w:color w:val="2D2D2D"/>
          <w:sz w:val="20"/>
          <w:szCs w:val="20"/>
        </w:rPr>
        <w:t>/</w:t>
      </w:r>
      <w:r w:rsidR="002E2D7A" w:rsidRPr="006D4B73">
        <w:rPr>
          <w:color w:val="2D2D2D"/>
          <w:sz w:val="20"/>
          <w:szCs w:val="20"/>
        </w:rPr>
        <w:t xml:space="preserve"> 20</w:t>
      </w:r>
      <w:r>
        <w:rPr>
          <w:color w:val="2D2D2D"/>
          <w:sz w:val="20"/>
          <w:szCs w:val="20"/>
        </w:rPr>
        <w:t>23</w:t>
      </w:r>
    </w:p>
    <w:p w14:paraId="2F9EA3E5" w14:textId="79EEEAE5" w:rsidR="008574DB" w:rsidRDefault="00C93DA2" w:rsidP="00CF5700">
      <w:pPr>
        <w:pStyle w:val="ListParagraph"/>
        <w:numPr>
          <w:ilvl w:val="0"/>
          <w:numId w:val="11"/>
        </w:numPr>
        <w:rPr>
          <w:sz w:val="20"/>
          <w:szCs w:val="20"/>
        </w:rPr>
      </w:pPr>
      <w:r>
        <w:rPr>
          <w:sz w:val="20"/>
          <w:szCs w:val="20"/>
        </w:rPr>
        <w:t xml:space="preserve">Supporting a stage 4 client with diabetes and bipolar disorder. </w:t>
      </w:r>
    </w:p>
    <w:p w14:paraId="360922AE" w14:textId="21A40954" w:rsidR="00C93DA2" w:rsidRPr="006D4B73" w:rsidRDefault="00C93DA2" w:rsidP="00CF5700">
      <w:pPr>
        <w:pStyle w:val="ListParagraph"/>
        <w:numPr>
          <w:ilvl w:val="0"/>
          <w:numId w:val="11"/>
        </w:numPr>
        <w:rPr>
          <w:sz w:val="20"/>
          <w:szCs w:val="20"/>
        </w:rPr>
      </w:pPr>
      <w:r>
        <w:rPr>
          <w:sz w:val="20"/>
          <w:szCs w:val="20"/>
        </w:rPr>
        <w:t>Patient switched companies due to company communication issues, so I transferred with this patient to another organization.</w:t>
      </w:r>
    </w:p>
    <w:p w14:paraId="37A30EC9" w14:textId="34F62515" w:rsidR="00CF5700" w:rsidRPr="006D4B73" w:rsidRDefault="00367E14" w:rsidP="00CF5700">
      <w:pPr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Business Development </w:t>
      </w:r>
      <w:r w:rsidR="00C674E5">
        <w:rPr>
          <w:b/>
          <w:bCs/>
          <w:sz w:val="20"/>
          <w:szCs w:val="20"/>
        </w:rPr>
        <w:t>Associate</w:t>
      </w:r>
    </w:p>
    <w:p w14:paraId="18BFD25E" w14:textId="192573B7" w:rsidR="008574DB" w:rsidRPr="006D4B73" w:rsidRDefault="00367E14" w:rsidP="00CF5700">
      <w:pPr>
        <w:rPr>
          <w:sz w:val="20"/>
          <w:szCs w:val="20"/>
        </w:rPr>
      </w:pPr>
      <w:r>
        <w:rPr>
          <w:sz w:val="20"/>
          <w:szCs w:val="20"/>
        </w:rPr>
        <w:t xml:space="preserve">Intercom Staffing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</w:r>
      <w:r w:rsidR="00CF5700" w:rsidRPr="006D4B73">
        <w:rPr>
          <w:color w:val="2D2D2D"/>
          <w:sz w:val="20"/>
          <w:szCs w:val="20"/>
        </w:rPr>
        <w:tab/>
        <w:t>02/201</w:t>
      </w:r>
      <w:r>
        <w:rPr>
          <w:color w:val="2D2D2D"/>
          <w:sz w:val="20"/>
          <w:szCs w:val="20"/>
        </w:rPr>
        <w:t>8</w:t>
      </w:r>
      <w:r w:rsidR="00CF5700" w:rsidRPr="006D4B73">
        <w:rPr>
          <w:color w:val="2D2D2D"/>
          <w:sz w:val="20"/>
          <w:szCs w:val="20"/>
        </w:rPr>
        <w:t>-</w:t>
      </w:r>
      <w:r w:rsidR="00E97ECC">
        <w:rPr>
          <w:color w:val="2D2D2D"/>
          <w:sz w:val="20"/>
          <w:szCs w:val="20"/>
        </w:rPr>
        <w:t>Present</w:t>
      </w:r>
    </w:p>
    <w:p w14:paraId="2ACE569B" w14:textId="05561617" w:rsidR="008574DB" w:rsidRDefault="00D54F3D" w:rsidP="00CF5700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Supported the healthcare </w:t>
      </w:r>
      <w:r w:rsidR="00262277">
        <w:rPr>
          <w:sz w:val="20"/>
          <w:szCs w:val="20"/>
        </w:rPr>
        <w:t xml:space="preserve">staffing </w:t>
      </w:r>
      <w:r>
        <w:rPr>
          <w:sz w:val="20"/>
          <w:szCs w:val="20"/>
        </w:rPr>
        <w:t xml:space="preserve">industry by promoting and introducing </w:t>
      </w:r>
      <w:r w:rsidR="00C93DA2">
        <w:rPr>
          <w:sz w:val="20"/>
          <w:szCs w:val="20"/>
        </w:rPr>
        <w:t>health</w:t>
      </w:r>
      <w:r w:rsidR="00262277">
        <w:rPr>
          <w:sz w:val="20"/>
          <w:szCs w:val="20"/>
        </w:rPr>
        <w:t xml:space="preserve"> certified </w:t>
      </w:r>
      <w:r w:rsidR="00C93DA2">
        <w:rPr>
          <w:sz w:val="20"/>
          <w:szCs w:val="20"/>
        </w:rPr>
        <w:t xml:space="preserve">talent </w:t>
      </w:r>
      <w:r>
        <w:rPr>
          <w:sz w:val="20"/>
          <w:szCs w:val="20"/>
        </w:rPr>
        <w:t>to hiring managers at a myriad of facilities.</w:t>
      </w:r>
    </w:p>
    <w:p w14:paraId="6BD8C688" w14:textId="77777777" w:rsidR="00262277" w:rsidRPr="006D4B73" w:rsidRDefault="00262277" w:rsidP="00262277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6D4B73">
        <w:rPr>
          <w:sz w:val="20"/>
          <w:szCs w:val="20"/>
        </w:rPr>
        <w:t xml:space="preserve">Managed the full cycle recruiting process of open orders: Sourcing, Screening, Interviewing, Placement, &amp; Retention. </w:t>
      </w:r>
    </w:p>
    <w:p w14:paraId="76453AA0" w14:textId="77777777" w:rsidR="00262277" w:rsidRDefault="00262277" w:rsidP="00262277">
      <w:pPr>
        <w:pStyle w:val="ListParagraph"/>
        <w:numPr>
          <w:ilvl w:val="0"/>
          <w:numId w:val="12"/>
        </w:numPr>
        <w:rPr>
          <w:sz w:val="20"/>
          <w:szCs w:val="20"/>
        </w:rPr>
      </w:pPr>
      <w:r w:rsidRPr="006D4B73">
        <w:rPr>
          <w:sz w:val="20"/>
          <w:szCs w:val="20"/>
        </w:rPr>
        <w:t xml:space="preserve">Executed recruiter functions weekly, with the difference being that people </w:t>
      </w:r>
      <w:proofErr w:type="spellStart"/>
      <w:r w:rsidRPr="006D4B73">
        <w:rPr>
          <w:sz w:val="20"/>
          <w:szCs w:val="20"/>
        </w:rPr>
        <w:t>couold</w:t>
      </w:r>
      <w:proofErr w:type="spellEnd"/>
      <w:r w:rsidRPr="006D4B73">
        <w:rPr>
          <w:sz w:val="20"/>
          <w:szCs w:val="20"/>
        </w:rPr>
        <w:t xml:space="preserve"> look to me for training, support, and guidance navigating clients and human resources teams.</w:t>
      </w:r>
    </w:p>
    <w:p w14:paraId="5FBB0428" w14:textId="69F25643" w:rsidR="00C93DA2" w:rsidRDefault="00C93DA2" w:rsidP="00CF5700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Met weekly with </w:t>
      </w:r>
      <w:r w:rsidR="005E74E8">
        <w:rPr>
          <w:sz w:val="20"/>
          <w:szCs w:val="20"/>
        </w:rPr>
        <w:t>C-</w:t>
      </w:r>
      <w:r>
        <w:rPr>
          <w:sz w:val="20"/>
          <w:szCs w:val="20"/>
        </w:rPr>
        <w:t>suite executives and hiring managers, with a strong focus on small to mid-size businesses.</w:t>
      </w:r>
    </w:p>
    <w:p w14:paraId="48DD41AA" w14:textId="60CDE1F3" w:rsidR="008574DB" w:rsidRPr="006D4B73" w:rsidRDefault="00C93DA2" w:rsidP="00CF5700">
      <w:pPr>
        <w:pStyle w:val="ListParagraph"/>
        <w:numPr>
          <w:ilvl w:val="0"/>
          <w:numId w:val="12"/>
        </w:numPr>
        <w:rPr>
          <w:sz w:val="20"/>
          <w:szCs w:val="20"/>
        </w:rPr>
      </w:pPr>
      <w:r>
        <w:rPr>
          <w:sz w:val="20"/>
          <w:szCs w:val="20"/>
        </w:rPr>
        <w:t xml:space="preserve">Supported healthcare staffing as a sales/account grower as well as helping out on the recruiting end when clients needed all </w:t>
      </w:r>
      <w:proofErr w:type="gramStart"/>
      <w:r>
        <w:rPr>
          <w:sz w:val="20"/>
          <w:szCs w:val="20"/>
        </w:rPr>
        <w:t>hands on</w:t>
      </w:r>
      <w:proofErr w:type="gramEnd"/>
      <w:r>
        <w:rPr>
          <w:sz w:val="20"/>
          <w:szCs w:val="20"/>
        </w:rPr>
        <w:t xml:space="preserve"> deck to stay in compliance with patient to staff headcount.</w:t>
      </w:r>
    </w:p>
    <w:p w14:paraId="088480CD" w14:textId="77777777" w:rsidR="00D54F3D" w:rsidRDefault="00D54F3D" w:rsidP="001445C8"/>
    <w:p w14:paraId="33DBD417" w14:textId="2D75B745" w:rsidR="001445C8" w:rsidRPr="00C93DA2" w:rsidRDefault="00D54F3D" w:rsidP="005E74E8">
      <w:pPr>
        <w:rPr>
          <w:sz w:val="20"/>
          <w:szCs w:val="20"/>
        </w:rPr>
      </w:pPr>
      <w:r w:rsidRPr="00C93DA2">
        <w:rPr>
          <w:b/>
          <w:bCs/>
          <w:sz w:val="20"/>
          <w:szCs w:val="20"/>
        </w:rPr>
        <w:t>Additional Job Roles:</w:t>
      </w:r>
      <w:r w:rsidRPr="00C93DA2">
        <w:rPr>
          <w:sz w:val="20"/>
          <w:szCs w:val="20"/>
        </w:rPr>
        <w:t xml:space="preserve"> Staffing Manager, Robert Half International 2012, </w:t>
      </w:r>
      <w:r w:rsidR="00262277">
        <w:rPr>
          <w:sz w:val="20"/>
          <w:szCs w:val="20"/>
        </w:rPr>
        <w:t>Personal Care Technician</w:t>
      </w:r>
      <w:r w:rsidR="005E74E8">
        <w:rPr>
          <w:sz w:val="20"/>
          <w:szCs w:val="20"/>
        </w:rPr>
        <w:t>,</w:t>
      </w:r>
      <w:r w:rsidR="00262277">
        <w:rPr>
          <w:sz w:val="20"/>
          <w:szCs w:val="20"/>
        </w:rPr>
        <w:t xml:space="preserve"> </w:t>
      </w:r>
      <w:r w:rsidRPr="00C93DA2">
        <w:rPr>
          <w:sz w:val="20"/>
          <w:szCs w:val="20"/>
        </w:rPr>
        <w:t xml:space="preserve">Business Development Manager, </w:t>
      </w:r>
      <w:proofErr w:type="spellStart"/>
      <w:r w:rsidRPr="00C93DA2">
        <w:rPr>
          <w:sz w:val="20"/>
          <w:szCs w:val="20"/>
        </w:rPr>
        <w:t>Apidel</w:t>
      </w:r>
      <w:proofErr w:type="spellEnd"/>
      <w:r w:rsidRPr="00C93DA2">
        <w:rPr>
          <w:sz w:val="20"/>
          <w:szCs w:val="20"/>
        </w:rPr>
        <w:t xml:space="preserve"> Technologies 2014-2017, Account Manager, Delta T-Group 2013-2014</w:t>
      </w:r>
      <w:r w:rsidR="005E74E8">
        <w:rPr>
          <w:sz w:val="20"/>
          <w:szCs w:val="20"/>
        </w:rPr>
        <w:t xml:space="preserve">, Benefits Consultant, Colonial Life – </w:t>
      </w:r>
      <w:proofErr w:type="spellStart"/>
      <w:r w:rsidR="005E74E8">
        <w:rPr>
          <w:sz w:val="20"/>
          <w:szCs w:val="20"/>
        </w:rPr>
        <w:t>CitiFreedom</w:t>
      </w:r>
      <w:proofErr w:type="spellEnd"/>
      <w:r w:rsidR="005E74E8">
        <w:rPr>
          <w:sz w:val="20"/>
          <w:szCs w:val="20"/>
        </w:rPr>
        <w:t xml:space="preserve"> 2021-2022</w:t>
      </w:r>
    </w:p>
    <w:p w14:paraId="573C26A1" w14:textId="54A5A3BE" w:rsidR="001445C8" w:rsidRDefault="001445C8" w:rsidP="001445C8"/>
    <w:p w14:paraId="08FE4297" w14:textId="4FAF04F4" w:rsidR="008574DB" w:rsidRPr="00D71F12" w:rsidRDefault="00C93DA2" w:rsidP="00CF5700">
      <w:pPr>
        <w:rPr>
          <w:sz w:val="20"/>
          <w:szCs w:val="20"/>
        </w:rPr>
      </w:pPr>
      <w:r w:rsidRPr="00C93DA2">
        <w:rPr>
          <w:b/>
          <w:bCs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E7E458E" wp14:editId="1F305790">
                <wp:simplePos x="0" y="0"/>
                <wp:positionH relativeFrom="column">
                  <wp:posOffset>101600</wp:posOffset>
                </wp:positionH>
                <wp:positionV relativeFrom="paragraph">
                  <wp:posOffset>86995</wp:posOffset>
                </wp:positionV>
                <wp:extent cx="6248400" cy="691515"/>
                <wp:effectExtent l="0" t="0" r="0" b="19685"/>
                <wp:wrapTopAndBottom/>
                <wp:docPr id="3865" name="Group 38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691515"/>
                          <a:chOff x="0" y="0"/>
                          <a:chExt cx="6248400" cy="691555"/>
                        </a:xfrm>
                      </wpg:grpSpPr>
                      <wps:wsp>
                        <wps:cNvPr id="4587" name="Shape 4587"/>
                        <wps:cNvSpPr/>
                        <wps:spPr>
                          <a:xfrm>
                            <a:off x="62198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88" name="Shape 4588"/>
                        <wps:cNvSpPr/>
                        <wps:spPr>
                          <a:xfrm>
                            <a:off x="61628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89" name="Shape 4589"/>
                        <wps:cNvSpPr/>
                        <wps:spPr>
                          <a:xfrm>
                            <a:off x="6105728" y="613029"/>
                            <a:ext cx="285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5" h="9525">
                                <a:moveTo>
                                  <a:pt x="0" y="0"/>
                                </a:moveTo>
                                <a:lnTo>
                                  <a:pt x="28525" y="0"/>
                                </a:lnTo>
                                <a:lnTo>
                                  <a:pt x="28525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0" name="Shape 4590"/>
                        <wps:cNvSpPr/>
                        <wps:spPr>
                          <a:xfrm>
                            <a:off x="60486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1" name="Shape 4591"/>
                        <wps:cNvSpPr/>
                        <wps:spPr>
                          <a:xfrm>
                            <a:off x="59916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2" name="Shape 4592"/>
                        <wps:cNvSpPr/>
                        <wps:spPr>
                          <a:xfrm>
                            <a:off x="59345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3" name="Shape 4593"/>
                        <wps:cNvSpPr/>
                        <wps:spPr>
                          <a:xfrm>
                            <a:off x="5877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4" name="Shape 4594"/>
                        <wps:cNvSpPr/>
                        <wps:spPr>
                          <a:xfrm>
                            <a:off x="58204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5" name="Shape 4595"/>
                        <wps:cNvSpPr/>
                        <wps:spPr>
                          <a:xfrm>
                            <a:off x="576337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6" name="Shape 4596"/>
                        <wps:cNvSpPr/>
                        <wps:spPr>
                          <a:xfrm>
                            <a:off x="57063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7" name="Shape 4597"/>
                        <wps:cNvSpPr/>
                        <wps:spPr>
                          <a:xfrm>
                            <a:off x="56492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8" name="Shape 4598"/>
                        <wps:cNvSpPr/>
                        <wps:spPr>
                          <a:xfrm>
                            <a:off x="55921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99" name="Shape 4599"/>
                        <wps:cNvSpPr/>
                        <wps:spPr>
                          <a:xfrm>
                            <a:off x="55351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0" name="Shape 4600"/>
                        <wps:cNvSpPr/>
                        <wps:spPr>
                          <a:xfrm>
                            <a:off x="54780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1" name="Shape 4601"/>
                        <wps:cNvSpPr/>
                        <wps:spPr>
                          <a:xfrm>
                            <a:off x="5420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2" name="Shape 4602"/>
                        <wps:cNvSpPr/>
                        <wps:spPr>
                          <a:xfrm>
                            <a:off x="53639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3" name="Shape 4603"/>
                        <wps:cNvSpPr/>
                        <wps:spPr>
                          <a:xfrm>
                            <a:off x="53068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4" name="Shape 4604"/>
                        <wps:cNvSpPr/>
                        <wps:spPr>
                          <a:xfrm>
                            <a:off x="52498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5" name="Shape 4605"/>
                        <wps:cNvSpPr/>
                        <wps:spPr>
                          <a:xfrm>
                            <a:off x="5192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6" name="Shape 4606"/>
                        <wps:cNvSpPr/>
                        <wps:spPr>
                          <a:xfrm>
                            <a:off x="51356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7" name="Shape 4607"/>
                        <wps:cNvSpPr/>
                        <wps:spPr>
                          <a:xfrm>
                            <a:off x="50786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8" name="Shape 4608"/>
                        <wps:cNvSpPr/>
                        <wps:spPr>
                          <a:xfrm>
                            <a:off x="50215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09" name="Shape 4609"/>
                        <wps:cNvSpPr/>
                        <wps:spPr>
                          <a:xfrm>
                            <a:off x="496445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0" name="Shape 4610"/>
                        <wps:cNvSpPr/>
                        <wps:spPr>
                          <a:xfrm>
                            <a:off x="49074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1" name="Shape 4611"/>
                        <wps:cNvSpPr/>
                        <wps:spPr>
                          <a:xfrm>
                            <a:off x="48503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2" name="Shape 4612"/>
                        <wps:cNvSpPr/>
                        <wps:spPr>
                          <a:xfrm>
                            <a:off x="47933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3" name="Shape 4613"/>
                        <wps:cNvSpPr/>
                        <wps:spPr>
                          <a:xfrm>
                            <a:off x="47362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4" name="Shape 4614"/>
                        <wps:cNvSpPr/>
                        <wps:spPr>
                          <a:xfrm>
                            <a:off x="46791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5" name="Shape 4615"/>
                        <wps:cNvSpPr/>
                        <wps:spPr>
                          <a:xfrm>
                            <a:off x="46221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6" name="Shape 4616"/>
                        <wps:cNvSpPr/>
                        <wps:spPr>
                          <a:xfrm>
                            <a:off x="45650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7" name="Shape 4617"/>
                        <wps:cNvSpPr/>
                        <wps:spPr>
                          <a:xfrm>
                            <a:off x="45079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8" name="Shape 4618"/>
                        <wps:cNvSpPr/>
                        <wps:spPr>
                          <a:xfrm>
                            <a:off x="445090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19" name="Shape 4619"/>
                        <wps:cNvSpPr/>
                        <wps:spPr>
                          <a:xfrm>
                            <a:off x="43938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0" name="Shape 4620"/>
                        <wps:cNvSpPr/>
                        <wps:spPr>
                          <a:xfrm>
                            <a:off x="43367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1" name="Shape 4621"/>
                        <wps:cNvSpPr/>
                        <wps:spPr>
                          <a:xfrm>
                            <a:off x="42796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2" name="Shape 4622"/>
                        <wps:cNvSpPr/>
                        <wps:spPr>
                          <a:xfrm>
                            <a:off x="422264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3" name="Shape 4623"/>
                        <wps:cNvSpPr/>
                        <wps:spPr>
                          <a:xfrm>
                            <a:off x="416560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4" name="Shape 4624"/>
                        <wps:cNvSpPr/>
                        <wps:spPr>
                          <a:xfrm>
                            <a:off x="410855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5" name="Shape 4625"/>
                        <wps:cNvSpPr/>
                        <wps:spPr>
                          <a:xfrm>
                            <a:off x="405150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6" name="Shape 4626"/>
                        <wps:cNvSpPr/>
                        <wps:spPr>
                          <a:xfrm>
                            <a:off x="399440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7" name="Shape 4627"/>
                        <wps:cNvSpPr/>
                        <wps:spPr>
                          <a:xfrm>
                            <a:off x="393734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8" name="Shape 4628"/>
                        <wps:cNvSpPr/>
                        <wps:spPr>
                          <a:xfrm>
                            <a:off x="388029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29" name="Shape 4629"/>
                        <wps:cNvSpPr/>
                        <wps:spPr>
                          <a:xfrm>
                            <a:off x="382324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0" name="Shape 4630"/>
                        <wps:cNvSpPr/>
                        <wps:spPr>
                          <a:xfrm>
                            <a:off x="376614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1" name="Shape 4631"/>
                        <wps:cNvSpPr/>
                        <wps:spPr>
                          <a:xfrm>
                            <a:off x="245372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2" name="Shape 4632"/>
                        <wps:cNvSpPr/>
                        <wps:spPr>
                          <a:xfrm>
                            <a:off x="239663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3" name="Shape 4633"/>
                        <wps:cNvSpPr/>
                        <wps:spPr>
                          <a:xfrm>
                            <a:off x="233958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4" name="Shape 4634"/>
                        <wps:cNvSpPr/>
                        <wps:spPr>
                          <a:xfrm>
                            <a:off x="228253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5" name="Shape 4635"/>
                        <wps:cNvSpPr/>
                        <wps:spPr>
                          <a:xfrm>
                            <a:off x="2225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6" name="Shape 4636"/>
                        <wps:cNvSpPr/>
                        <wps:spPr>
                          <a:xfrm>
                            <a:off x="216837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7" name="Shape 4637"/>
                        <wps:cNvSpPr/>
                        <wps:spPr>
                          <a:xfrm>
                            <a:off x="211132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8" name="Shape 4638"/>
                        <wps:cNvSpPr/>
                        <wps:spPr>
                          <a:xfrm>
                            <a:off x="20542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39" name="Shape 4639"/>
                        <wps:cNvSpPr/>
                        <wps:spPr>
                          <a:xfrm>
                            <a:off x="199722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0" name="Shape 4640"/>
                        <wps:cNvSpPr/>
                        <wps:spPr>
                          <a:xfrm>
                            <a:off x="19401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1" name="Shape 4641"/>
                        <wps:cNvSpPr/>
                        <wps:spPr>
                          <a:xfrm>
                            <a:off x="18830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2" name="Shape 4642"/>
                        <wps:cNvSpPr/>
                        <wps:spPr>
                          <a:xfrm>
                            <a:off x="18260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3" name="Shape 4643"/>
                        <wps:cNvSpPr/>
                        <wps:spPr>
                          <a:xfrm>
                            <a:off x="1768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4" name="Shape 4644"/>
                        <wps:cNvSpPr/>
                        <wps:spPr>
                          <a:xfrm>
                            <a:off x="17118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5" name="Shape 4645"/>
                        <wps:cNvSpPr/>
                        <wps:spPr>
                          <a:xfrm>
                            <a:off x="16548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6" name="Shape 4646"/>
                        <wps:cNvSpPr/>
                        <wps:spPr>
                          <a:xfrm>
                            <a:off x="159777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7" name="Shape 4647"/>
                        <wps:cNvSpPr/>
                        <wps:spPr>
                          <a:xfrm>
                            <a:off x="1540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8" name="Shape 4648"/>
                        <wps:cNvSpPr/>
                        <wps:spPr>
                          <a:xfrm>
                            <a:off x="14836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49" name="Shape 4649"/>
                        <wps:cNvSpPr/>
                        <wps:spPr>
                          <a:xfrm>
                            <a:off x="14265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0" name="Shape 4650"/>
                        <wps:cNvSpPr/>
                        <wps:spPr>
                          <a:xfrm>
                            <a:off x="13695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1" name="Shape 4651"/>
                        <wps:cNvSpPr/>
                        <wps:spPr>
                          <a:xfrm>
                            <a:off x="13124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2" name="Shape 4652"/>
                        <wps:cNvSpPr/>
                        <wps:spPr>
                          <a:xfrm>
                            <a:off x="12553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3" name="Shape 4653"/>
                        <wps:cNvSpPr/>
                        <wps:spPr>
                          <a:xfrm>
                            <a:off x="11983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4" name="Shape 4654"/>
                        <wps:cNvSpPr/>
                        <wps:spPr>
                          <a:xfrm>
                            <a:off x="11412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5" name="Shape 4655"/>
                        <wps:cNvSpPr/>
                        <wps:spPr>
                          <a:xfrm>
                            <a:off x="10842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6" name="Shape 4656"/>
                        <wps:cNvSpPr/>
                        <wps:spPr>
                          <a:xfrm>
                            <a:off x="10271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7" name="Shape 4657"/>
                        <wps:cNvSpPr/>
                        <wps:spPr>
                          <a:xfrm>
                            <a:off x="9700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8" name="Shape 4658"/>
                        <wps:cNvSpPr/>
                        <wps:spPr>
                          <a:xfrm>
                            <a:off x="9130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59" name="Shape 4659"/>
                        <wps:cNvSpPr/>
                        <wps:spPr>
                          <a:xfrm>
                            <a:off x="8559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0" name="Shape 4660"/>
                        <wps:cNvSpPr/>
                        <wps:spPr>
                          <a:xfrm>
                            <a:off x="79885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1" name="Shape 4661"/>
                        <wps:cNvSpPr/>
                        <wps:spPr>
                          <a:xfrm>
                            <a:off x="7418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2" name="Shape 4662"/>
                        <wps:cNvSpPr/>
                        <wps:spPr>
                          <a:xfrm>
                            <a:off x="6847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3" name="Shape 4663"/>
                        <wps:cNvSpPr/>
                        <wps:spPr>
                          <a:xfrm>
                            <a:off x="6277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4" name="Shape 4664"/>
                        <wps:cNvSpPr/>
                        <wps:spPr>
                          <a:xfrm>
                            <a:off x="5706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5" name="Shape 4665"/>
                        <wps:cNvSpPr/>
                        <wps:spPr>
                          <a:xfrm>
                            <a:off x="5135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6" name="Shape 4666"/>
                        <wps:cNvSpPr/>
                        <wps:spPr>
                          <a:xfrm>
                            <a:off x="4565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7" name="Shape 4667"/>
                        <wps:cNvSpPr/>
                        <wps:spPr>
                          <a:xfrm>
                            <a:off x="3994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8" name="Shape 4668"/>
                        <wps:cNvSpPr/>
                        <wps:spPr>
                          <a:xfrm>
                            <a:off x="3423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69" name="Shape 4669"/>
                        <wps:cNvSpPr/>
                        <wps:spPr>
                          <a:xfrm>
                            <a:off x="28530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0" name="Shape 4670"/>
                        <wps:cNvSpPr/>
                        <wps:spPr>
                          <a:xfrm>
                            <a:off x="2282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1" name="Shape 4671"/>
                        <wps:cNvSpPr/>
                        <wps:spPr>
                          <a:xfrm>
                            <a:off x="1711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2" name="Shape 4672"/>
                        <wps:cNvSpPr/>
                        <wps:spPr>
                          <a:xfrm>
                            <a:off x="1140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3" name="Shape 4673"/>
                        <wps:cNvSpPr/>
                        <wps:spPr>
                          <a:xfrm>
                            <a:off x="5704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74" name="Shape 4674"/>
                        <wps:cNvSpPr/>
                        <wps:spPr>
                          <a:xfrm>
                            <a:off x="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6" name="Shape 536"/>
                        <wps:cNvSpPr/>
                        <wps:spPr>
                          <a:xfrm>
                            <a:off x="2924175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200025" y="0"/>
                                </a:moveTo>
                                <a:lnTo>
                                  <a:pt x="200025" y="9525"/>
                                </a:lnTo>
                                <a:cubicBezTo>
                                  <a:pt x="94805" y="9525"/>
                                  <a:pt x="9525" y="94806"/>
                                  <a:pt x="9525" y="200025"/>
                                </a:cubicBezTo>
                                <a:cubicBezTo>
                                  <a:pt x="9525" y="305244"/>
                                  <a:pt x="94805" y="390525"/>
                                  <a:pt x="200025" y="390525"/>
                                </a:cubicBezTo>
                                <a:lnTo>
                                  <a:pt x="200025" y="400050"/>
                                </a:lnTo>
                                <a:cubicBezTo>
                                  <a:pt x="89548" y="400050"/>
                                  <a:pt x="0" y="310502"/>
                                  <a:pt x="0" y="200025"/>
                                </a:cubicBezTo>
                                <a:cubicBezTo>
                                  <a:pt x="0" y="89548"/>
                                  <a:pt x="89548" y="0"/>
                                  <a:pt x="2000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7" name="Shape 537"/>
                        <wps:cNvSpPr/>
                        <wps:spPr>
                          <a:xfrm>
                            <a:off x="3124200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0" y="0"/>
                                </a:moveTo>
                                <a:cubicBezTo>
                                  <a:pt x="110477" y="0"/>
                                  <a:pt x="200025" y="89548"/>
                                  <a:pt x="200025" y="200025"/>
                                </a:cubicBezTo>
                                <a:cubicBezTo>
                                  <a:pt x="200025" y="310502"/>
                                  <a:pt x="110477" y="400050"/>
                                  <a:pt x="0" y="400050"/>
                                </a:cubicBezTo>
                                <a:lnTo>
                                  <a:pt x="0" y="390525"/>
                                </a:lnTo>
                                <a:cubicBezTo>
                                  <a:pt x="105220" y="390525"/>
                                  <a:pt x="190500" y="305244"/>
                                  <a:pt x="190500" y="200025"/>
                                </a:cubicBezTo>
                                <a:cubicBezTo>
                                  <a:pt x="190500" y="94806"/>
                                  <a:pt x="105220" y="9525"/>
                                  <a:pt x="0" y="9525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31" name="Picture 63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048000" y="123825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75" name="Shape 4675"/>
                        <wps:cNvSpPr/>
                        <wps:spPr>
                          <a:xfrm>
                            <a:off x="2455913" y="523875"/>
                            <a:ext cx="1336523" cy="165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6523" h="165100">
                                <a:moveTo>
                                  <a:pt x="0" y="0"/>
                                </a:moveTo>
                                <a:lnTo>
                                  <a:pt x="1336523" y="0"/>
                                </a:lnTo>
                                <a:lnTo>
                                  <a:pt x="1336523" y="165100"/>
                                </a:lnTo>
                                <a:lnTo>
                                  <a:pt x="0" y="1651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" name="Rectangle 634"/>
                        <wps:cNvSpPr/>
                        <wps:spPr>
                          <a:xfrm>
                            <a:off x="2608312" y="521295"/>
                            <a:ext cx="1351145" cy="22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17716F" w14:textId="77777777" w:rsidR="00C77379" w:rsidRDefault="00C77379" w:rsidP="00C77379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color w:val="2D2D2D"/>
                                  <w:spacing w:val="24"/>
                                  <w:w w:val="122"/>
                                  <w:sz w:val="24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E7E458E" id="Group 3865" o:spid="_x0000_s1188" style="position:absolute;left:0;text-align:left;margin-left:8pt;margin-top:6.85pt;width:492pt;height:54.45pt;z-index:251658240;mso-position-horizontal-relative:text;mso-position-vertical-relative:text" coordsize="62484,691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">
                <v:shape id="Shape 4587" o:spid="_x0000_s1189" style="position:absolute;left:62198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88" o:spid="_x0000_s1190" style="position:absolute;left:6162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89" o:spid="_x0000_s1191" style="position:absolute;left:61057;top:6130;width:285;height:95;visibility:visible;mso-wrap-style:square;v-text-anchor:top" coordsize="28525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" path="m,l28525,r,9525l,9525,,e" fillcolor="#e03400" stroked="f" strokeweight="0">
                  <v:stroke miterlimit="83231f" joinstyle="miter"/>
                  <v:path arrowok="t" textboxrect="0,0,28525,9525"/>
                </v:shape>
                <v:shape id="Shape 4590" o:spid="_x0000_s1192" style="position:absolute;left:60486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591" o:spid="_x0000_s1193" style="position:absolute;left:5991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2" o:spid="_x0000_s1194" style="position:absolute;left:5934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3" o:spid="_x0000_s1195" style="position:absolute;left:587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4" o:spid="_x0000_s1196" style="position:absolute;left:5820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5" o:spid="_x0000_s1197" style="position:absolute;left:576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6" o:spid="_x0000_s1198" style="position:absolute;left:5706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7" o:spid="_x0000_s1199" style="position:absolute;left:5649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8" o:spid="_x0000_s1200" style="position:absolute;left:559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599" o:spid="_x0000_s1201" style="position:absolute;left:5535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0" o:spid="_x0000_s1202" style="position:absolute;left:5478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1" o:spid="_x0000_s1203" style="position:absolute;left:542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2" o:spid="_x0000_s1204" style="position:absolute;left:5363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03" o:spid="_x0000_s1205" style="position:absolute;left:5306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4" o:spid="_x0000_s1206" style="position:absolute;left:5249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5" o:spid="_x0000_s1207" style="position:absolute;left:5192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6" o:spid="_x0000_s1208" style="position:absolute;left:513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7" o:spid="_x0000_s1209" style="position:absolute;left:5078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08" o:spid="_x0000_s1210" style="position:absolute;left:50215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09" o:spid="_x0000_s1211" style="position:absolute;left:496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0" o:spid="_x0000_s1212" style="position:absolute;left:490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1" o:spid="_x0000_s1213" style="position:absolute;left:4850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2" o:spid="_x0000_s1214" style="position:absolute;left:479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3" o:spid="_x0000_s1215" style="position:absolute;left:4736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4" o:spid="_x0000_s1216" style="position:absolute;left:4679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5" o:spid="_x0000_s1217" style="position:absolute;left:462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6" o:spid="_x0000_s1218" style="position:absolute;left:4565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7" o:spid="_x0000_s1219" style="position:absolute;left:4507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8" o:spid="_x0000_s1220" style="position:absolute;left:445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19" o:spid="_x0000_s1221" style="position:absolute;left:4393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0" o:spid="_x0000_s1222" style="position:absolute;left:43367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21" o:spid="_x0000_s1223" style="position:absolute;left:42796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2" o:spid="_x0000_s1224" style="position:absolute;left:4222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3" o:spid="_x0000_s1225" style="position:absolute;left:416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4" o:spid="_x0000_s1226" style="position:absolute;left:4108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5" o:spid="_x0000_s1227" style="position:absolute;left:4051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6" o:spid="_x0000_s1228" style="position:absolute;left:399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7" o:spid="_x0000_s1229" style="position:absolute;left:3937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8" o:spid="_x0000_s1230" style="position:absolute;left:3880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29" o:spid="_x0000_s1231" style="position:absolute;left:3823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0" o:spid="_x0000_s1232" style="position:absolute;left:3766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1" o:spid="_x0000_s1233" style="position:absolute;left:2453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2" o:spid="_x0000_s1234" style="position:absolute;left:2396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3" o:spid="_x0000_s1235" style="position:absolute;left:23395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4" o:spid="_x0000_s1236" style="position:absolute;left:2282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5" o:spid="_x0000_s1237" style="position:absolute;left:2225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6" o:spid="_x0000_s1238" style="position:absolute;left:2168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7" o:spid="_x0000_s1239" style="position:absolute;left:2111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8" o:spid="_x0000_s1240" style="position:absolute;left:2054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39" o:spid="_x0000_s1241" style="position:absolute;left:1997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0" o:spid="_x0000_s1242" style="position:absolute;left:1940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1" o:spid="_x0000_s1243" style="position:absolute;left:18830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42" o:spid="_x0000_s1244" style="position:absolute;left:1826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3" o:spid="_x0000_s1245" style="position:absolute;left:1768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4" o:spid="_x0000_s1246" style="position:absolute;left:171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5" o:spid="_x0000_s1247" style="position:absolute;left:1654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6" o:spid="_x0000_s1248" style="position:absolute;left:159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7" o:spid="_x0000_s1249" style="position:absolute;left:1540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8" o:spid="_x0000_s1250" style="position:absolute;left:1483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49" o:spid="_x0000_s1251" style="position:absolute;left:142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0" o:spid="_x0000_s1252" style="position:absolute;left:1369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1" o:spid="_x0000_s1253" style="position:absolute;left:1312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2" o:spid="_x0000_s1254" style="position:absolute;left:125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3" o:spid="_x0000_s1255" style="position:absolute;left:11983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54" o:spid="_x0000_s1256" style="position:absolute;left:1141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5" o:spid="_x0000_s1257" style="position:absolute;left:1084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6" o:spid="_x0000_s1258" style="position:absolute;left:1027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7" o:spid="_x0000_s1259" style="position:absolute;left:970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8" o:spid="_x0000_s1260" style="position:absolute;left:913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59" o:spid="_x0000_s1261" style="position:absolute;left:855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60" o:spid="_x0000_s1262" style="position:absolute;left:798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1" o:spid="_x0000_s1263" style="position:absolute;left:74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2" o:spid="_x0000_s1264" style="position:absolute;left:684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3" o:spid="_x0000_s1265" style="position:absolute;left:62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4" o:spid="_x0000_s1266" style="position:absolute;left:570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5" o:spid="_x0000_s1267" style="position:absolute;left:513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6" o:spid="_x0000_s1268" style="position:absolute;left:45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7" o:spid="_x0000_s1269" style="position:absolute;left:399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8" o:spid="_x0000_s1270" style="position:absolute;left:342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69" o:spid="_x0000_s1271" style="position:absolute;left:28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0" o:spid="_x0000_s1272" style="position:absolute;left:228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1" o:spid="_x0000_s1273" style="position:absolute;left:1711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672" o:spid="_x0000_s1274" style="position:absolute;left:1140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3" o:spid="_x0000_s1275" style="position:absolute;left:57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674" o:spid="_x0000_s1276" style="position:absolute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536" o:spid="_x0000_s1277" style="position:absolute;left:29241;width:2001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" path="m200025,r,9525c94805,9525,9525,94806,9525,200025v,105219,85280,190500,190500,190500l200025,400050c89548,400050,,310502,,200025,,89548,89548,,200025,xe" fillcolor="#e03400" stroked="f" strokeweight="0">
                  <v:stroke miterlimit="83231f" joinstyle="miter"/>
                  <v:path arrowok="t" textboxrect="0,0,200025,400050"/>
                </v:shape>
                <v:shape id="Shape 537" o:spid="_x0000_s1278" style="position:absolute;left:31242;width:2000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" path="m,c110477,,200025,89548,200025,200025,200025,310502,110477,400050,,400050r,-9525c105220,390525,190500,305244,190500,200025,190500,94806,105220,9525,,9525l,xe" fillcolor="#e03400" stroked="f" strokeweight="0">
                  <v:stroke miterlimit="83231f" joinstyle="miter"/>
                  <v:path arrowok="t" textboxrect="0,0,200025,400050"/>
                </v:shape>
                <v:shape id="Picture 631" o:spid="_x0000_s1279" type="#_x0000_t75" style="position:absolute;left:30480;top:1238;width:1524;height:15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">
                  <v:imagedata r:id="rId10" o:title=""/>
                </v:shape>
                <v:shape id="Shape 4675" o:spid="_x0000_s1280" style="position:absolute;left:24559;top:5238;width:13365;height:1651;visibility:visible;mso-wrap-style:square;v-text-anchor:top" coordsize="1336523,165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" path="m,l1336523,r,165100l,165100,,e" stroked="f" strokeweight="0">
                  <v:stroke miterlimit="83231f" joinstyle="miter"/>
                  <v:path arrowok="t" textboxrect="0,0,1336523,165100"/>
                </v:shape>
                <v:rect id="Rectangle 634" o:spid="_x0000_s1281" style="position:absolute;left:26083;top:5212;width:13511;height:22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" filled="f" stroked="f">
                  <v:textbox inset="0,0,0,0">
                    <w:txbxContent>
                      <w:p w14:paraId="7F17716F" w14:textId="77777777" w:rsidR="00C77379" w:rsidRDefault="00C77379" w:rsidP="00C77379">
                        <w:pPr>
                          <w:spacing w:after="160"/>
                          <w:ind w:left="0" w:firstLine="0"/>
                        </w:pPr>
                        <w:r>
                          <w:rPr>
                            <w:b/>
                            <w:color w:val="2D2D2D"/>
                            <w:spacing w:val="24"/>
                            <w:w w:val="122"/>
                            <w:sz w:val="24"/>
                          </w:rPr>
                          <w:t>EDUCATION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1D4D3ED3" w14:textId="0C28F617" w:rsidR="008574DB" w:rsidRPr="00D54F3D" w:rsidRDefault="00367E14" w:rsidP="00C93DA2">
      <w:pPr>
        <w:ind w:left="0" w:firstLine="0"/>
        <w:rPr>
          <w:b/>
          <w:bCs/>
          <w:sz w:val="20"/>
          <w:szCs w:val="20"/>
        </w:rPr>
      </w:pPr>
      <w:r w:rsidRPr="00D54F3D">
        <w:rPr>
          <w:b/>
          <w:bCs/>
          <w:sz w:val="20"/>
          <w:szCs w:val="20"/>
        </w:rPr>
        <w:t>BA Business &amp; Economics</w:t>
      </w:r>
    </w:p>
    <w:p w14:paraId="3BD59C49" w14:textId="6917E01B" w:rsidR="001445C8" w:rsidRPr="00D54F3D" w:rsidRDefault="00367E14" w:rsidP="001445C8">
      <w:pPr>
        <w:rPr>
          <w:color w:val="2D2D2D"/>
          <w:sz w:val="20"/>
          <w:szCs w:val="20"/>
        </w:rPr>
      </w:pPr>
      <w:r w:rsidRPr="00D54F3D">
        <w:rPr>
          <w:color w:val="2D2D2D"/>
          <w:sz w:val="20"/>
          <w:szCs w:val="20"/>
        </w:rPr>
        <w:t>Ursinus College - Collegeville, PA</w:t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="001445C8" w:rsidRPr="00D54F3D">
        <w:rPr>
          <w:sz w:val="20"/>
          <w:szCs w:val="20"/>
        </w:rPr>
        <w:t>08/</w:t>
      </w:r>
      <w:r w:rsidR="001445C8" w:rsidRPr="00D54F3D">
        <w:rPr>
          <w:color w:val="2D2D2D"/>
          <w:sz w:val="20"/>
          <w:szCs w:val="20"/>
        </w:rPr>
        <w:t>20</w:t>
      </w:r>
      <w:r w:rsidRPr="00D54F3D">
        <w:rPr>
          <w:color w:val="2D2D2D"/>
          <w:sz w:val="20"/>
          <w:szCs w:val="20"/>
        </w:rPr>
        <w:t>08</w:t>
      </w:r>
      <w:r w:rsidR="001445C8" w:rsidRPr="00D54F3D">
        <w:rPr>
          <w:color w:val="2D2D2D"/>
          <w:sz w:val="20"/>
          <w:szCs w:val="20"/>
        </w:rPr>
        <w:t>-05/20</w:t>
      </w:r>
      <w:r w:rsidRPr="00D54F3D">
        <w:rPr>
          <w:color w:val="2D2D2D"/>
          <w:sz w:val="20"/>
          <w:szCs w:val="20"/>
        </w:rPr>
        <w:t>12</w:t>
      </w:r>
    </w:p>
    <w:p w14:paraId="44A74438" w14:textId="77777777" w:rsidR="00C77379" w:rsidRPr="00D54F3D" w:rsidRDefault="00C77379" w:rsidP="001445C8">
      <w:pPr>
        <w:rPr>
          <w:sz w:val="20"/>
          <w:szCs w:val="20"/>
        </w:rPr>
      </w:pPr>
    </w:p>
    <w:p w14:paraId="66A69191" w14:textId="09930502" w:rsidR="00C77379" w:rsidRPr="00D54F3D" w:rsidRDefault="00C77379" w:rsidP="00C77379">
      <w:pPr>
        <w:rPr>
          <w:b/>
          <w:bCs/>
          <w:sz w:val="20"/>
          <w:szCs w:val="20"/>
        </w:rPr>
      </w:pPr>
      <w:r w:rsidRPr="00D54F3D">
        <w:rPr>
          <w:b/>
          <w:bCs/>
          <w:sz w:val="20"/>
          <w:szCs w:val="20"/>
        </w:rPr>
        <w:t xml:space="preserve">Certified Nursing Assistant </w:t>
      </w:r>
    </w:p>
    <w:p w14:paraId="1F2B567F" w14:textId="5EA3BCB3" w:rsidR="00C77379" w:rsidRPr="00D54F3D" w:rsidRDefault="00C77379" w:rsidP="00C77379">
      <w:pPr>
        <w:rPr>
          <w:sz w:val="20"/>
          <w:szCs w:val="20"/>
        </w:rPr>
      </w:pPr>
      <w:r w:rsidRPr="00D54F3D">
        <w:rPr>
          <w:color w:val="2D2D2D"/>
          <w:sz w:val="20"/>
          <w:szCs w:val="20"/>
        </w:rPr>
        <w:t xml:space="preserve">Philadelphia Academy for Nurse Aide Training </w:t>
      </w:r>
      <w:r w:rsidR="004C4218" w:rsidRPr="00D54F3D">
        <w:rPr>
          <w:color w:val="2D2D2D"/>
          <w:sz w:val="20"/>
          <w:szCs w:val="20"/>
        </w:rPr>
        <w:t>(P.A.N.A.T) Philadelphia</w:t>
      </w:r>
      <w:r w:rsidRPr="00D54F3D">
        <w:rPr>
          <w:color w:val="2D2D2D"/>
          <w:sz w:val="20"/>
          <w:szCs w:val="20"/>
        </w:rPr>
        <w:t>, PA</w:t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="00C93DA2">
        <w:rPr>
          <w:sz w:val="20"/>
          <w:szCs w:val="20"/>
        </w:rPr>
        <w:tab/>
      </w:r>
      <w:r w:rsidR="00D54F3D" w:rsidRPr="00D54F3D">
        <w:rPr>
          <w:sz w:val="20"/>
          <w:szCs w:val="20"/>
        </w:rPr>
        <w:t>10/</w:t>
      </w:r>
      <w:r w:rsidRPr="00D54F3D">
        <w:rPr>
          <w:sz w:val="20"/>
          <w:szCs w:val="20"/>
        </w:rPr>
        <w:t>2023</w:t>
      </w:r>
    </w:p>
    <w:p w14:paraId="0D7C8F66" w14:textId="77777777" w:rsidR="00D71F12" w:rsidRPr="00D54F3D" w:rsidRDefault="00D71F12" w:rsidP="00C77379">
      <w:pPr>
        <w:rPr>
          <w:sz w:val="20"/>
          <w:szCs w:val="20"/>
        </w:rPr>
      </w:pPr>
    </w:p>
    <w:p w14:paraId="37901756" w14:textId="4A8B102B" w:rsidR="0083019B" w:rsidRPr="00D54F3D" w:rsidRDefault="00D71F12" w:rsidP="0083019B">
      <w:pPr>
        <w:rPr>
          <w:sz w:val="20"/>
          <w:szCs w:val="20"/>
        </w:rPr>
      </w:pPr>
      <w:r w:rsidRPr="00D54F3D">
        <w:rPr>
          <w:b/>
          <w:bCs/>
          <w:sz w:val="20"/>
          <w:szCs w:val="20"/>
        </w:rPr>
        <w:t>CPR Certified</w:t>
      </w:r>
      <w:r w:rsidRPr="00D54F3D">
        <w:rPr>
          <w:b/>
          <w:bCs/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Pr="00D54F3D">
        <w:rPr>
          <w:sz w:val="20"/>
          <w:szCs w:val="20"/>
        </w:rPr>
        <w:tab/>
      </w:r>
      <w:r w:rsidR="00C93DA2">
        <w:rPr>
          <w:sz w:val="20"/>
          <w:szCs w:val="20"/>
        </w:rPr>
        <w:tab/>
      </w:r>
      <w:r w:rsidRPr="00D54F3D">
        <w:rPr>
          <w:sz w:val="20"/>
          <w:szCs w:val="20"/>
        </w:rPr>
        <w:t>10/2023</w:t>
      </w:r>
    </w:p>
    <w:p w14:paraId="44ED8225" w14:textId="253D11FB" w:rsidR="00C77379" w:rsidRPr="00D54F3D" w:rsidRDefault="00D71F12" w:rsidP="001445C8">
      <w:pPr>
        <w:rPr>
          <w:sz w:val="20"/>
          <w:szCs w:val="20"/>
        </w:rPr>
      </w:pPr>
      <w:r w:rsidRPr="00D54F3D">
        <w:rPr>
          <w:color w:val="2D2D2D"/>
          <w:sz w:val="20"/>
          <w:szCs w:val="20"/>
        </w:rPr>
        <w:t>P.A.N.A.T – Philadelphia, PA</w:t>
      </w:r>
    </w:p>
    <w:p w14:paraId="20AC54E2" w14:textId="77777777" w:rsidR="0083019B" w:rsidRPr="00D54F3D" w:rsidRDefault="0083019B" w:rsidP="001445C8">
      <w:pPr>
        <w:ind w:left="0" w:firstLine="0"/>
        <w:rPr>
          <w:sz w:val="20"/>
          <w:szCs w:val="20"/>
        </w:rPr>
      </w:pPr>
    </w:p>
    <w:p w14:paraId="56717E44" w14:textId="71DA7D2C" w:rsidR="0083019B" w:rsidRPr="005E74E8" w:rsidRDefault="0083019B" w:rsidP="001445C8">
      <w:pPr>
        <w:ind w:left="0" w:firstLine="0"/>
        <w:rPr>
          <w:sz w:val="20"/>
          <w:szCs w:val="20"/>
        </w:rPr>
      </w:pPr>
      <w:r w:rsidRPr="005E74E8">
        <w:rPr>
          <w:b/>
          <w:bCs/>
          <w:sz w:val="20"/>
          <w:szCs w:val="20"/>
        </w:rPr>
        <w:t xml:space="preserve">Basic Life Support (BLS) </w:t>
      </w:r>
      <w:r w:rsidRPr="005E74E8">
        <w:rPr>
          <w:i/>
          <w:iCs/>
          <w:sz w:val="20"/>
          <w:szCs w:val="20"/>
        </w:rPr>
        <w:t>for Healthcare Providers</w:t>
      </w:r>
      <w:r w:rsidRPr="005E74E8">
        <w:rPr>
          <w:sz w:val="20"/>
          <w:szCs w:val="20"/>
        </w:rPr>
        <w:t xml:space="preserve"> </w:t>
      </w:r>
      <w:proofErr w:type="gramStart"/>
      <w:r w:rsidRPr="005E74E8">
        <w:rPr>
          <w:sz w:val="20"/>
          <w:szCs w:val="20"/>
        </w:rPr>
        <w:t>-  Certified</w:t>
      </w:r>
      <w:proofErr w:type="gramEnd"/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="00C93DA2"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>10/2023</w:t>
      </w:r>
    </w:p>
    <w:p w14:paraId="46BD4B53" w14:textId="32302DD3" w:rsidR="001445C8" w:rsidRPr="005E74E8" w:rsidRDefault="005E74E8" w:rsidP="001445C8">
      <w:pPr>
        <w:rPr>
          <w:sz w:val="20"/>
          <w:szCs w:val="20"/>
        </w:rPr>
      </w:pPr>
      <w:r w:rsidRPr="005E74E8">
        <w:rPr>
          <w:sz w:val="20"/>
          <w:szCs w:val="20"/>
        </w:rPr>
        <w:t>P.A.N.A.T – Philadelphia, PA</w:t>
      </w:r>
      <w:r w:rsidR="00C93DA2" w:rsidRPr="005E74E8">
        <w:rPr>
          <w:sz w:val="20"/>
          <w:szCs w:val="20"/>
        </w:rPr>
        <w:tab/>
      </w:r>
    </w:p>
    <w:p w14:paraId="45082C6E" w14:textId="58996D2F" w:rsidR="0083019B" w:rsidRPr="005E74E8" w:rsidRDefault="0083019B" w:rsidP="001445C8">
      <w:pPr>
        <w:rPr>
          <w:sz w:val="20"/>
          <w:szCs w:val="20"/>
        </w:rPr>
      </w:pPr>
    </w:p>
    <w:p w14:paraId="1F716877" w14:textId="77855191" w:rsidR="005E74E8" w:rsidRPr="005E74E8" w:rsidRDefault="005E74E8" w:rsidP="001445C8">
      <w:pPr>
        <w:rPr>
          <w:sz w:val="20"/>
          <w:szCs w:val="20"/>
        </w:rPr>
      </w:pPr>
      <w:r w:rsidRPr="005E74E8">
        <w:rPr>
          <w:b/>
          <w:bCs/>
          <w:sz w:val="20"/>
          <w:szCs w:val="20"/>
        </w:rPr>
        <w:t>8 Hours of Alzheimer’s and Dementia Training</w:t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</w:r>
      <w:r w:rsidRPr="005E74E8">
        <w:rPr>
          <w:sz w:val="20"/>
          <w:szCs w:val="20"/>
        </w:rPr>
        <w:tab/>
        <w:t>10/2023</w:t>
      </w:r>
    </w:p>
    <w:p w14:paraId="6F6DC450" w14:textId="25629B8A" w:rsidR="005E74E8" w:rsidRPr="005E74E8" w:rsidRDefault="005E74E8" w:rsidP="001445C8">
      <w:pPr>
        <w:rPr>
          <w:sz w:val="20"/>
          <w:szCs w:val="20"/>
        </w:rPr>
      </w:pPr>
      <w:r w:rsidRPr="005E74E8">
        <w:rPr>
          <w:sz w:val="20"/>
          <w:szCs w:val="20"/>
        </w:rPr>
        <w:t>P.A.N.A.T – Philadelphia, PA</w:t>
      </w:r>
    </w:p>
    <w:p w14:paraId="5D163123" w14:textId="31C90BED" w:rsidR="0083019B" w:rsidRDefault="0083019B" w:rsidP="001445C8"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4615F3F" wp14:editId="29996CBB">
                <wp:simplePos x="0" y="0"/>
                <wp:positionH relativeFrom="column">
                  <wp:posOffset>135890</wp:posOffset>
                </wp:positionH>
                <wp:positionV relativeFrom="paragraph">
                  <wp:posOffset>216535</wp:posOffset>
                </wp:positionV>
                <wp:extent cx="6248400" cy="747395"/>
                <wp:effectExtent l="0" t="0" r="0" b="0"/>
                <wp:wrapTopAndBottom/>
                <wp:docPr id="3991" name="Group 39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48400" cy="747395"/>
                          <a:chOff x="0" y="0"/>
                          <a:chExt cx="6248400" cy="747740"/>
                        </a:xfrm>
                      </wpg:grpSpPr>
                      <wps:wsp>
                        <wps:cNvPr id="4769" name="Shape 4769"/>
                        <wps:cNvSpPr/>
                        <wps:spPr>
                          <a:xfrm>
                            <a:off x="62198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0" name="Shape 4770"/>
                        <wps:cNvSpPr/>
                        <wps:spPr>
                          <a:xfrm>
                            <a:off x="61628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1" name="Shape 4771"/>
                        <wps:cNvSpPr/>
                        <wps:spPr>
                          <a:xfrm>
                            <a:off x="6105728" y="613029"/>
                            <a:ext cx="2852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5" h="9525">
                                <a:moveTo>
                                  <a:pt x="0" y="0"/>
                                </a:moveTo>
                                <a:lnTo>
                                  <a:pt x="28525" y="0"/>
                                </a:lnTo>
                                <a:lnTo>
                                  <a:pt x="28525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2" name="Shape 4772"/>
                        <wps:cNvSpPr/>
                        <wps:spPr>
                          <a:xfrm>
                            <a:off x="60486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3" name="Shape 4773"/>
                        <wps:cNvSpPr/>
                        <wps:spPr>
                          <a:xfrm>
                            <a:off x="59916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4" name="Shape 4774"/>
                        <wps:cNvSpPr/>
                        <wps:spPr>
                          <a:xfrm>
                            <a:off x="59345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5" name="Shape 4775"/>
                        <wps:cNvSpPr/>
                        <wps:spPr>
                          <a:xfrm>
                            <a:off x="5877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6" name="Shape 4776"/>
                        <wps:cNvSpPr/>
                        <wps:spPr>
                          <a:xfrm>
                            <a:off x="58204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7" name="Shape 4777"/>
                        <wps:cNvSpPr/>
                        <wps:spPr>
                          <a:xfrm>
                            <a:off x="576337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8" name="Shape 4778"/>
                        <wps:cNvSpPr/>
                        <wps:spPr>
                          <a:xfrm>
                            <a:off x="57063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79" name="Shape 4779"/>
                        <wps:cNvSpPr/>
                        <wps:spPr>
                          <a:xfrm>
                            <a:off x="56492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0" name="Shape 4780"/>
                        <wps:cNvSpPr/>
                        <wps:spPr>
                          <a:xfrm>
                            <a:off x="55921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1" name="Shape 4781"/>
                        <wps:cNvSpPr/>
                        <wps:spPr>
                          <a:xfrm>
                            <a:off x="55351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2" name="Shape 4782"/>
                        <wps:cNvSpPr/>
                        <wps:spPr>
                          <a:xfrm>
                            <a:off x="54780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3" name="Shape 4783"/>
                        <wps:cNvSpPr/>
                        <wps:spPr>
                          <a:xfrm>
                            <a:off x="5420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4" name="Shape 4784"/>
                        <wps:cNvSpPr/>
                        <wps:spPr>
                          <a:xfrm>
                            <a:off x="53639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5" name="Shape 4785"/>
                        <wps:cNvSpPr/>
                        <wps:spPr>
                          <a:xfrm>
                            <a:off x="53068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6" name="Shape 4786"/>
                        <wps:cNvSpPr/>
                        <wps:spPr>
                          <a:xfrm>
                            <a:off x="52498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7" name="Shape 4787"/>
                        <wps:cNvSpPr/>
                        <wps:spPr>
                          <a:xfrm>
                            <a:off x="5192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8" name="Shape 4788"/>
                        <wps:cNvSpPr/>
                        <wps:spPr>
                          <a:xfrm>
                            <a:off x="51356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89" name="Shape 4789"/>
                        <wps:cNvSpPr/>
                        <wps:spPr>
                          <a:xfrm>
                            <a:off x="50786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0" name="Shape 4790"/>
                        <wps:cNvSpPr/>
                        <wps:spPr>
                          <a:xfrm>
                            <a:off x="50215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1" name="Shape 4791"/>
                        <wps:cNvSpPr/>
                        <wps:spPr>
                          <a:xfrm>
                            <a:off x="496445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2" name="Shape 4792"/>
                        <wps:cNvSpPr/>
                        <wps:spPr>
                          <a:xfrm>
                            <a:off x="49074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3" name="Shape 4793"/>
                        <wps:cNvSpPr/>
                        <wps:spPr>
                          <a:xfrm>
                            <a:off x="48503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4" name="Shape 4794"/>
                        <wps:cNvSpPr/>
                        <wps:spPr>
                          <a:xfrm>
                            <a:off x="47933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5" name="Shape 4795"/>
                        <wps:cNvSpPr/>
                        <wps:spPr>
                          <a:xfrm>
                            <a:off x="47362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6" name="Shape 4796"/>
                        <wps:cNvSpPr/>
                        <wps:spPr>
                          <a:xfrm>
                            <a:off x="46791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7" name="Shape 4797"/>
                        <wps:cNvSpPr/>
                        <wps:spPr>
                          <a:xfrm>
                            <a:off x="46221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8" name="Shape 4798"/>
                        <wps:cNvSpPr/>
                        <wps:spPr>
                          <a:xfrm>
                            <a:off x="45650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99" name="Shape 4799"/>
                        <wps:cNvSpPr/>
                        <wps:spPr>
                          <a:xfrm>
                            <a:off x="45079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0" name="Shape 4800"/>
                        <wps:cNvSpPr/>
                        <wps:spPr>
                          <a:xfrm>
                            <a:off x="445090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1" name="Shape 4801"/>
                        <wps:cNvSpPr/>
                        <wps:spPr>
                          <a:xfrm>
                            <a:off x="43938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2" name="Shape 4802"/>
                        <wps:cNvSpPr/>
                        <wps:spPr>
                          <a:xfrm>
                            <a:off x="43367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3" name="Shape 4803"/>
                        <wps:cNvSpPr/>
                        <wps:spPr>
                          <a:xfrm>
                            <a:off x="42796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4" name="Shape 4804"/>
                        <wps:cNvSpPr/>
                        <wps:spPr>
                          <a:xfrm>
                            <a:off x="422264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5" name="Shape 4805"/>
                        <wps:cNvSpPr/>
                        <wps:spPr>
                          <a:xfrm>
                            <a:off x="416560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6" name="Shape 4806"/>
                        <wps:cNvSpPr/>
                        <wps:spPr>
                          <a:xfrm>
                            <a:off x="410855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7" name="Shape 4807"/>
                        <wps:cNvSpPr/>
                        <wps:spPr>
                          <a:xfrm>
                            <a:off x="405150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8" name="Shape 4808"/>
                        <wps:cNvSpPr/>
                        <wps:spPr>
                          <a:xfrm>
                            <a:off x="399440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09" name="Shape 4809"/>
                        <wps:cNvSpPr/>
                        <wps:spPr>
                          <a:xfrm>
                            <a:off x="393734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0" name="Shape 4810"/>
                        <wps:cNvSpPr/>
                        <wps:spPr>
                          <a:xfrm>
                            <a:off x="388029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1" name="Shape 4811"/>
                        <wps:cNvSpPr/>
                        <wps:spPr>
                          <a:xfrm>
                            <a:off x="382324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2" name="Shape 4812"/>
                        <wps:cNvSpPr/>
                        <wps:spPr>
                          <a:xfrm>
                            <a:off x="376614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3" name="Shape 4813"/>
                        <wps:cNvSpPr/>
                        <wps:spPr>
                          <a:xfrm>
                            <a:off x="370909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4" name="Shape 4814"/>
                        <wps:cNvSpPr/>
                        <wps:spPr>
                          <a:xfrm>
                            <a:off x="3652038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5" name="Shape 4815"/>
                        <wps:cNvSpPr/>
                        <wps:spPr>
                          <a:xfrm>
                            <a:off x="359498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6" name="Shape 4816"/>
                        <wps:cNvSpPr/>
                        <wps:spPr>
                          <a:xfrm>
                            <a:off x="262488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7" name="Shape 4817"/>
                        <wps:cNvSpPr/>
                        <wps:spPr>
                          <a:xfrm>
                            <a:off x="256782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8" name="Shape 4818"/>
                        <wps:cNvSpPr/>
                        <wps:spPr>
                          <a:xfrm>
                            <a:off x="251077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19" name="Shape 4819"/>
                        <wps:cNvSpPr/>
                        <wps:spPr>
                          <a:xfrm>
                            <a:off x="245372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0" name="Shape 4820"/>
                        <wps:cNvSpPr/>
                        <wps:spPr>
                          <a:xfrm>
                            <a:off x="239663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1" name="Shape 4821"/>
                        <wps:cNvSpPr/>
                        <wps:spPr>
                          <a:xfrm>
                            <a:off x="233958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2" name="Shape 4822"/>
                        <wps:cNvSpPr/>
                        <wps:spPr>
                          <a:xfrm>
                            <a:off x="228253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3" name="Shape 4823"/>
                        <wps:cNvSpPr/>
                        <wps:spPr>
                          <a:xfrm>
                            <a:off x="222547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4" name="Shape 4824"/>
                        <wps:cNvSpPr/>
                        <wps:spPr>
                          <a:xfrm>
                            <a:off x="216837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5" name="Shape 4825"/>
                        <wps:cNvSpPr/>
                        <wps:spPr>
                          <a:xfrm>
                            <a:off x="211132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6" name="Shape 4826"/>
                        <wps:cNvSpPr/>
                        <wps:spPr>
                          <a:xfrm>
                            <a:off x="205427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7" name="Shape 4827"/>
                        <wps:cNvSpPr/>
                        <wps:spPr>
                          <a:xfrm>
                            <a:off x="199722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8" name="Shape 4828"/>
                        <wps:cNvSpPr/>
                        <wps:spPr>
                          <a:xfrm>
                            <a:off x="194012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29" name="Shape 4829"/>
                        <wps:cNvSpPr/>
                        <wps:spPr>
                          <a:xfrm>
                            <a:off x="1883067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0" name="Shape 4830"/>
                        <wps:cNvSpPr/>
                        <wps:spPr>
                          <a:xfrm>
                            <a:off x="182601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1" name="Shape 4831"/>
                        <wps:cNvSpPr/>
                        <wps:spPr>
                          <a:xfrm>
                            <a:off x="17689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2" name="Shape 4832"/>
                        <wps:cNvSpPr/>
                        <wps:spPr>
                          <a:xfrm>
                            <a:off x="171187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3" name="Shape 4833"/>
                        <wps:cNvSpPr/>
                        <wps:spPr>
                          <a:xfrm>
                            <a:off x="165482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4" name="Shape 4834"/>
                        <wps:cNvSpPr/>
                        <wps:spPr>
                          <a:xfrm>
                            <a:off x="159777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5" name="Shape 4835"/>
                        <wps:cNvSpPr/>
                        <wps:spPr>
                          <a:xfrm>
                            <a:off x="15407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6" name="Shape 4836"/>
                        <wps:cNvSpPr/>
                        <wps:spPr>
                          <a:xfrm>
                            <a:off x="148361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7" name="Shape 4837"/>
                        <wps:cNvSpPr/>
                        <wps:spPr>
                          <a:xfrm>
                            <a:off x="142656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8" name="Shape 4838"/>
                        <wps:cNvSpPr/>
                        <wps:spPr>
                          <a:xfrm>
                            <a:off x="136951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39" name="Shape 4839"/>
                        <wps:cNvSpPr/>
                        <wps:spPr>
                          <a:xfrm>
                            <a:off x="131246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0" name="Shape 4840"/>
                        <wps:cNvSpPr/>
                        <wps:spPr>
                          <a:xfrm>
                            <a:off x="125537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1" name="Shape 4841"/>
                        <wps:cNvSpPr/>
                        <wps:spPr>
                          <a:xfrm>
                            <a:off x="1198309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2" name="Shape 4842"/>
                        <wps:cNvSpPr/>
                        <wps:spPr>
                          <a:xfrm>
                            <a:off x="114126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3" name="Shape 4843"/>
                        <wps:cNvSpPr/>
                        <wps:spPr>
                          <a:xfrm>
                            <a:off x="108421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4" name="Shape 4844"/>
                        <wps:cNvSpPr/>
                        <wps:spPr>
                          <a:xfrm>
                            <a:off x="102711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5" name="Shape 4845"/>
                        <wps:cNvSpPr/>
                        <wps:spPr>
                          <a:xfrm>
                            <a:off x="97006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6" name="Shape 4846"/>
                        <wps:cNvSpPr/>
                        <wps:spPr>
                          <a:xfrm>
                            <a:off x="913016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7" name="Shape 4847"/>
                        <wps:cNvSpPr/>
                        <wps:spPr>
                          <a:xfrm>
                            <a:off x="855955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8" name="Shape 4848"/>
                        <wps:cNvSpPr/>
                        <wps:spPr>
                          <a:xfrm>
                            <a:off x="79885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49" name="Shape 4849"/>
                        <wps:cNvSpPr/>
                        <wps:spPr>
                          <a:xfrm>
                            <a:off x="74180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0" name="Shape 4850"/>
                        <wps:cNvSpPr/>
                        <wps:spPr>
                          <a:xfrm>
                            <a:off x="684759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1" name="Shape 4851"/>
                        <wps:cNvSpPr/>
                        <wps:spPr>
                          <a:xfrm>
                            <a:off x="62771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2" name="Shape 4852"/>
                        <wps:cNvSpPr/>
                        <wps:spPr>
                          <a:xfrm>
                            <a:off x="570611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3" name="Shape 4853"/>
                        <wps:cNvSpPr/>
                        <wps:spPr>
                          <a:xfrm>
                            <a:off x="51356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4" name="Shape 4854"/>
                        <wps:cNvSpPr/>
                        <wps:spPr>
                          <a:xfrm>
                            <a:off x="456502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5" name="Shape 4855"/>
                        <wps:cNvSpPr/>
                        <wps:spPr>
                          <a:xfrm>
                            <a:off x="399453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6" name="Shape 4856"/>
                        <wps:cNvSpPr/>
                        <wps:spPr>
                          <a:xfrm>
                            <a:off x="342354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7" name="Shape 4857"/>
                        <wps:cNvSpPr/>
                        <wps:spPr>
                          <a:xfrm>
                            <a:off x="285305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8" name="Shape 4858"/>
                        <wps:cNvSpPr/>
                        <wps:spPr>
                          <a:xfrm>
                            <a:off x="22825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59" name="Shape 4859"/>
                        <wps:cNvSpPr/>
                        <wps:spPr>
                          <a:xfrm>
                            <a:off x="171196" y="613029"/>
                            <a:ext cx="28537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37" h="9525">
                                <a:moveTo>
                                  <a:pt x="0" y="0"/>
                                </a:moveTo>
                                <a:lnTo>
                                  <a:pt x="28537" y="0"/>
                                </a:lnTo>
                                <a:lnTo>
                                  <a:pt x="28537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0" name="Shape 4860"/>
                        <wps:cNvSpPr/>
                        <wps:spPr>
                          <a:xfrm>
                            <a:off x="114097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1" name="Shape 4861"/>
                        <wps:cNvSpPr/>
                        <wps:spPr>
                          <a:xfrm>
                            <a:off x="57048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62" name="Shape 4862"/>
                        <wps:cNvSpPr/>
                        <wps:spPr>
                          <a:xfrm>
                            <a:off x="0" y="613029"/>
                            <a:ext cx="28524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524" h="9525">
                                <a:moveTo>
                                  <a:pt x="0" y="0"/>
                                </a:moveTo>
                                <a:lnTo>
                                  <a:pt x="28524" y="0"/>
                                </a:lnTo>
                                <a:lnTo>
                                  <a:pt x="28524" y="9525"/>
                                </a:lnTo>
                                <a:lnTo>
                                  <a:pt x="0" y="95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9" name="Shape 1079"/>
                        <wps:cNvSpPr/>
                        <wps:spPr>
                          <a:xfrm>
                            <a:off x="2924175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200025" y="0"/>
                                </a:moveTo>
                                <a:lnTo>
                                  <a:pt x="200025" y="9525"/>
                                </a:lnTo>
                                <a:cubicBezTo>
                                  <a:pt x="94805" y="9525"/>
                                  <a:pt x="9525" y="94805"/>
                                  <a:pt x="9525" y="200025"/>
                                </a:cubicBezTo>
                                <a:cubicBezTo>
                                  <a:pt x="9525" y="305245"/>
                                  <a:pt x="94805" y="390525"/>
                                  <a:pt x="200025" y="390525"/>
                                </a:cubicBezTo>
                                <a:lnTo>
                                  <a:pt x="200025" y="400050"/>
                                </a:lnTo>
                                <a:cubicBezTo>
                                  <a:pt x="89548" y="400050"/>
                                  <a:pt x="0" y="310502"/>
                                  <a:pt x="0" y="200025"/>
                                </a:cubicBezTo>
                                <a:cubicBezTo>
                                  <a:pt x="0" y="89548"/>
                                  <a:pt x="89548" y="0"/>
                                  <a:pt x="20002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80" name="Shape 1080"/>
                        <wps:cNvSpPr/>
                        <wps:spPr>
                          <a:xfrm>
                            <a:off x="3124200" y="0"/>
                            <a:ext cx="200025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025" h="400050">
                                <a:moveTo>
                                  <a:pt x="0" y="0"/>
                                </a:moveTo>
                                <a:cubicBezTo>
                                  <a:pt x="110477" y="0"/>
                                  <a:pt x="200025" y="89548"/>
                                  <a:pt x="200025" y="200025"/>
                                </a:cubicBezTo>
                                <a:cubicBezTo>
                                  <a:pt x="200025" y="310502"/>
                                  <a:pt x="110477" y="400050"/>
                                  <a:pt x="0" y="400050"/>
                                </a:cubicBezTo>
                                <a:lnTo>
                                  <a:pt x="0" y="390525"/>
                                </a:lnTo>
                                <a:cubicBezTo>
                                  <a:pt x="105220" y="390525"/>
                                  <a:pt x="190500" y="305245"/>
                                  <a:pt x="190500" y="200025"/>
                                </a:cubicBezTo>
                                <a:cubicBezTo>
                                  <a:pt x="190500" y="94805"/>
                                  <a:pt x="105220" y="9525"/>
                                  <a:pt x="0" y="9525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34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87" name="Picture 1087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3048000" y="123825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1" name="Rectangle 1101"/>
                        <wps:cNvSpPr/>
                        <wps:spPr>
                          <a:xfrm>
                            <a:off x="2807543" y="521295"/>
                            <a:ext cx="821105" cy="226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F8FF9" w14:textId="77777777" w:rsidR="008574DB" w:rsidRDefault="002E2D7A">
                              <w:pPr>
                                <w:spacing w:after="160"/>
                                <w:ind w:left="0" w:firstLine="0"/>
                              </w:pPr>
                              <w:r>
                                <w:rPr>
                                  <w:b/>
                                  <w:color w:val="2D2D2D"/>
                                  <w:spacing w:val="24"/>
                                  <w:w w:val="142"/>
                                  <w:sz w:val="24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615F3F" id="Group 3991" o:spid="_x0000_s1282" style="position:absolute;left:0;text-align:left;margin-left:10.7pt;margin-top:17.05pt;width:492pt;height:58.85pt;z-index:251659264;mso-position-horizontal-relative:text;mso-position-vertical-relative:text" coordsize="62484,747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">
                <v:shape id="Shape 4769" o:spid="_x0000_s1283" style="position:absolute;left:62198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0" o:spid="_x0000_s1284" style="position:absolute;left:6162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1" o:spid="_x0000_s1285" style="position:absolute;left:61057;top:6130;width:285;height:95;visibility:visible;mso-wrap-style:square;v-text-anchor:top" coordsize="28525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" path="m,l28525,r,9525l,9525,,e" fillcolor="#e03400" stroked="f" strokeweight="0">
                  <v:stroke miterlimit="83231f" joinstyle="miter"/>
                  <v:path arrowok="t" textboxrect="0,0,28525,9525"/>
                </v:shape>
                <v:shape id="Shape 4772" o:spid="_x0000_s1286" style="position:absolute;left:60486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773" o:spid="_x0000_s1287" style="position:absolute;left:5991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4" o:spid="_x0000_s1288" style="position:absolute;left:5934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5" o:spid="_x0000_s1289" style="position:absolute;left:587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6" o:spid="_x0000_s1290" style="position:absolute;left:5820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7" o:spid="_x0000_s1291" style="position:absolute;left:576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8" o:spid="_x0000_s1292" style="position:absolute;left:5706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79" o:spid="_x0000_s1293" style="position:absolute;left:5649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0" o:spid="_x0000_s1294" style="position:absolute;left:559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1" o:spid="_x0000_s1295" style="position:absolute;left:5535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2" o:spid="_x0000_s1296" style="position:absolute;left:5478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3" o:spid="_x0000_s1297" style="position:absolute;left:542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4" o:spid="_x0000_s1298" style="position:absolute;left:5363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785" o:spid="_x0000_s1299" style="position:absolute;left:5306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6" o:spid="_x0000_s1300" style="position:absolute;left:5249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7" o:spid="_x0000_s1301" style="position:absolute;left:5192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8" o:spid="_x0000_s1302" style="position:absolute;left:513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89" o:spid="_x0000_s1303" style="position:absolute;left:5078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0" o:spid="_x0000_s1304" style="position:absolute;left:50215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791" o:spid="_x0000_s1305" style="position:absolute;left:496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2" o:spid="_x0000_s1306" style="position:absolute;left:4907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3" o:spid="_x0000_s1307" style="position:absolute;left:4850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4" o:spid="_x0000_s1308" style="position:absolute;left:4793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5" o:spid="_x0000_s1309" style="position:absolute;left:4736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6" o:spid="_x0000_s1310" style="position:absolute;left:4679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7" o:spid="_x0000_s1311" style="position:absolute;left:4622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8" o:spid="_x0000_s1312" style="position:absolute;left:4565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799" o:spid="_x0000_s1313" style="position:absolute;left:4507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0" o:spid="_x0000_s1314" style="position:absolute;left:4450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1" o:spid="_x0000_s1315" style="position:absolute;left:4393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2" o:spid="_x0000_s1316" style="position:absolute;left:43367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03" o:spid="_x0000_s1317" style="position:absolute;left:42796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4" o:spid="_x0000_s1318" style="position:absolute;left:4222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5" o:spid="_x0000_s1319" style="position:absolute;left:4165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6" o:spid="_x0000_s1320" style="position:absolute;left:4108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7" o:spid="_x0000_s1321" style="position:absolute;left:4051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8" o:spid="_x0000_s1322" style="position:absolute;left:3994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09" o:spid="_x0000_s1323" style="position:absolute;left:3937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0" o:spid="_x0000_s1324" style="position:absolute;left:3880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1" o:spid="_x0000_s1325" style="position:absolute;left:3823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2" o:spid="_x0000_s1326" style="position:absolute;left:3766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3" o:spid="_x0000_s1327" style="position:absolute;left:37090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4" o:spid="_x0000_s1328" style="position:absolute;left:36520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15" o:spid="_x0000_s1329" style="position:absolute;left:35949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6" o:spid="_x0000_s1330" style="position:absolute;left:26248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7" o:spid="_x0000_s1331" style="position:absolute;left:25678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18" o:spid="_x0000_s1332" style="position:absolute;left:25107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19" o:spid="_x0000_s1333" style="position:absolute;left:2453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0" o:spid="_x0000_s1334" style="position:absolute;left:2396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1" o:spid="_x0000_s1335" style="position:absolute;left:23395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2" o:spid="_x0000_s1336" style="position:absolute;left:2282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3" o:spid="_x0000_s1337" style="position:absolute;left:2225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4" o:spid="_x0000_s1338" style="position:absolute;left:2168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5" o:spid="_x0000_s1339" style="position:absolute;left:2111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6" o:spid="_x0000_s1340" style="position:absolute;left:20542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7" o:spid="_x0000_s1341" style="position:absolute;left:1997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8" o:spid="_x0000_s1342" style="position:absolute;left:1940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29" o:spid="_x0000_s1343" style="position:absolute;left:18830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30" o:spid="_x0000_s1344" style="position:absolute;left:1826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1" o:spid="_x0000_s1345" style="position:absolute;left:17689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2" o:spid="_x0000_s1346" style="position:absolute;left:171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3" o:spid="_x0000_s1347" style="position:absolute;left:1654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4" o:spid="_x0000_s1348" style="position:absolute;left:159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5" o:spid="_x0000_s1349" style="position:absolute;left:1540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6" o:spid="_x0000_s1350" style="position:absolute;left:1483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7" o:spid="_x0000_s1351" style="position:absolute;left:142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8" o:spid="_x0000_s1352" style="position:absolute;left:1369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39" o:spid="_x0000_s1353" style="position:absolute;left:1312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0" o:spid="_x0000_s1354" style="position:absolute;left:125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1" o:spid="_x0000_s1355" style="position:absolute;left:11983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42" o:spid="_x0000_s1356" style="position:absolute;left:1141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3" o:spid="_x0000_s1357" style="position:absolute;left:1084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4" o:spid="_x0000_s1358" style="position:absolute;left:10271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5" o:spid="_x0000_s1359" style="position:absolute;left:970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6" o:spid="_x0000_s1360" style="position:absolute;left:913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7" o:spid="_x0000_s1361" style="position:absolute;left:8559;top:6130;width:285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48" o:spid="_x0000_s1362" style="position:absolute;left:798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49" o:spid="_x0000_s1363" style="position:absolute;left:7418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0" o:spid="_x0000_s1364" style="position:absolute;left:684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1" o:spid="_x0000_s1365" style="position:absolute;left:6277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2" o:spid="_x0000_s1366" style="position:absolute;left:5706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3" o:spid="_x0000_s1367" style="position:absolute;left:513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4" o:spid="_x0000_s1368" style="position:absolute;left:4565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5" o:spid="_x0000_s1369" style="position:absolute;left:3994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6" o:spid="_x0000_s1370" style="position:absolute;left:342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7" o:spid="_x0000_s1371" style="position:absolute;left:2853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8" o:spid="_x0000_s1372" style="position:absolute;left:2282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59" o:spid="_x0000_s1373" style="position:absolute;left:1711;top:6130;width:286;height:95;visibility:visible;mso-wrap-style:square;v-text-anchor:top" coordsize="28537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" path="m,l28537,r,9525l,9525,,e" fillcolor="#e03400" stroked="f" strokeweight="0">
                  <v:stroke miterlimit="83231f" joinstyle="miter"/>
                  <v:path arrowok="t" textboxrect="0,0,28537,9525"/>
                </v:shape>
                <v:shape id="Shape 4860" o:spid="_x0000_s1374" style="position:absolute;left:1140;top:6130;width:286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61" o:spid="_x0000_s1375" style="position:absolute;left:570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4862" o:spid="_x0000_s1376" style="position:absolute;top:6130;width:285;height:95;visibility:visible;mso-wrap-style:square;v-text-anchor:top" coordsize="28524,952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" path="m,l28524,r,9525l,9525,,e" fillcolor="#e03400" stroked="f" strokeweight="0">
                  <v:stroke miterlimit="83231f" joinstyle="miter"/>
                  <v:path arrowok="t" textboxrect="0,0,28524,9525"/>
                </v:shape>
                <v:shape id="Shape 1079" o:spid="_x0000_s1377" style="position:absolute;left:29241;width:2001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" path="m200025,r,9525c94805,9525,9525,94805,9525,200025v,105220,85280,190500,190500,190500l200025,400050c89548,400050,,310502,,200025,,89548,89548,,200025,xe" fillcolor="#e03400" stroked="f" strokeweight="0">
                  <v:stroke miterlimit="83231f" joinstyle="miter"/>
                  <v:path arrowok="t" textboxrect="0,0,200025,400050"/>
                </v:shape>
                <v:shape id="Shape 1080" o:spid="_x0000_s1378" style="position:absolute;left:31242;width:2000;height:4000;visibility:visible;mso-wrap-style:square;v-text-anchor:top" coordsize="200025,4000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" path="m,c110477,,200025,89548,200025,200025,200025,310502,110477,400050,,400050r,-9525c105220,390525,190500,305245,190500,200025,190500,94805,105220,9525,,9525l,xe" fillcolor="#e03400" stroked="f" strokeweight="0">
                  <v:stroke miterlimit="83231f" joinstyle="miter"/>
                  <v:path arrowok="t" textboxrect="0,0,200025,400050"/>
                </v:shape>
                <v:shape id="Picture 1087" o:spid="_x0000_s1379" type="#_x0000_t75" style="position:absolute;left:30480;top:1238;width:1524;height:15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">
                  <v:imagedata r:id="rId12" o:title=""/>
                </v:shape>
                <v:rect id="Rectangle 1101" o:spid="_x0000_s1380" style="position:absolute;left:28075;top:5212;width:8211;height:22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" filled="f" stroked="f">
                  <v:textbox inset="0,0,0,0">
                    <w:txbxContent>
                      <w:p w14:paraId="5CEF8FF9" w14:textId="77777777" w:rsidR="008574DB" w:rsidRDefault="002E2D7A">
                        <w:pPr>
                          <w:spacing w:after="160"/>
                          <w:ind w:left="0" w:firstLine="0"/>
                        </w:pPr>
                        <w:r>
                          <w:rPr>
                            <w:b/>
                            <w:color w:val="2D2D2D"/>
                            <w:spacing w:val="24"/>
                            <w:w w:val="142"/>
                            <w:sz w:val="24"/>
                          </w:rPr>
                          <w:t>SKILLS</w:t>
                        </w:r>
                      </w:p>
                    </w:txbxContent>
                  </v:textbox>
                </v:rect>
                <w10:wrap type="topAndBottom"/>
              </v:group>
            </w:pict>
          </mc:Fallback>
        </mc:AlternateContent>
      </w:r>
    </w:p>
    <w:p w14:paraId="6194DFDA" w14:textId="77777777" w:rsidR="0083019B" w:rsidRDefault="0083019B" w:rsidP="001445C8">
      <w:pPr>
        <w:rPr>
          <w:b/>
          <w:bCs/>
          <w:sz w:val="20"/>
          <w:szCs w:val="20"/>
        </w:rPr>
      </w:pPr>
    </w:p>
    <w:p w14:paraId="3A8A10E0" w14:textId="462AF5F3" w:rsidR="00C93DA2" w:rsidRDefault="00C93DA2" w:rsidP="00C93DA2">
      <w:pPr>
        <w:rPr>
          <w:sz w:val="20"/>
          <w:szCs w:val="20"/>
        </w:rPr>
      </w:pPr>
      <w:r w:rsidRPr="00C77379">
        <w:rPr>
          <w:b/>
          <w:bCs/>
          <w:sz w:val="20"/>
          <w:szCs w:val="20"/>
        </w:rPr>
        <w:t>Nursing:</w:t>
      </w:r>
      <w:r>
        <w:rPr>
          <w:sz w:val="20"/>
          <w:szCs w:val="20"/>
        </w:rPr>
        <w:t xml:space="preserve"> </w:t>
      </w:r>
      <w:r w:rsidR="00F72F19">
        <w:rPr>
          <w:sz w:val="20"/>
          <w:szCs w:val="20"/>
        </w:rPr>
        <w:t xml:space="preserve">Certified Nursing Assistant (CNA), </w:t>
      </w:r>
      <w:r>
        <w:rPr>
          <w:sz w:val="20"/>
          <w:szCs w:val="20"/>
        </w:rPr>
        <w:t xml:space="preserve">CPR Certified (2023), </w:t>
      </w:r>
      <w:r w:rsidR="00B459D4">
        <w:rPr>
          <w:sz w:val="20"/>
          <w:szCs w:val="20"/>
        </w:rPr>
        <w:t xml:space="preserve">Basic First Aid, </w:t>
      </w:r>
      <w:r>
        <w:rPr>
          <w:sz w:val="20"/>
          <w:szCs w:val="20"/>
        </w:rPr>
        <w:t>Recording Manual Blood Pressure, Using Tra</w:t>
      </w:r>
      <w:r w:rsidR="00542168">
        <w:rPr>
          <w:sz w:val="20"/>
          <w:szCs w:val="20"/>
        </w:rPr>
        <w:t>ns</w:t>
      </w:r>
      <w:r>
        <w:rPr>
          <w:sz w:val="20"/>
          <w:szCs w:val="20"/>
        </w:rPr>
        <w:t>fer Belts, Mouth Care, Foot Care, Bedside Monitoring, Patient Education, Strong command of Medical Terminology</w:t>
      </w:r>
      <w:r w:rsidR="005E74E8">
        <w:rPr>
          <w:sz w:val="20"/>
          <w:szCs w:val="20"/>
        </w:rPr>
        <w:t xml:space="preserve"> and Abbreviations</w:t>
      </w:r>
      <w:r>
        <w:rPr>
          <w:sz w:val="20"/>
          <w:szCs w:val="20"/>
        </w:rPr>
        <w:t>, BLS</w:t>
      </w:r>
      <w:r w:rsidR="00B459D4">
        <w:rPr>
          <w:sz w:val="20"/>
          <w:szCs w:val="20"/>
        </w:rPr>
        <w:t xml:space="preserve">, </w:t>
      </w:r>
      <w:proofErr w:type="gramStart"/>
      <w:r w:rsidR="00B459D4">
        <w:rPr>
          <w:sz w:val="20"/>
          <w:szCs w:val="20"/>
        </w:rPr>
        <w:t>Taking</w:t>
      </w:r>
      <w:proofErr w:type="gramEnd"/>
      <w:r w:rsidR="00B459D4">
        <w:rPr>
          <w:sz w:val="20"/>
          <w:szCs w:val="20"/>
        </w:rPr>
        <w:t xml:space="preserve"> vital signs and performing analysis</w:t>
      </w:r>
      <w:r w:rsidR="005E74E8">
        <w:rPr>
          <w:sz w:val="20"/>
          <w:szCs w:val="20"/>
        </w:rPr>
        <w:t>, Meticulous Note Taking</w:t>
      </w:r>
    </w:p>
    <w:p w14:paraId="32F09FD1" w14:textId="77777777" w:rsidR="00C93DA2" w:rsidRDefault="00C93DA2" w:rsidP="001445C8">
      <w:pPr>
        <w:rPr>
          <w:b/>
          <w:bCs/>
          <w:sz w:val="20"/>
          <w:szCs w:val="20"/>
        </w:rPr>
      </w:pPr>
    </w:p>
    <w:p w14:paraId="225B4C32" w14:textId="71EA074B" w:rsidR="001445C8" w:rsidRDefault="00B459D4" w:rsidP="001445C8">
      <w:pPr>
        <w:rPr>
          <w:sz w:val="20"/>
          <w:szCs w:val="20"/>
        </w:rPr>
      </w:pPr>
      <w:r>
        <w:rPr>
          <w:b/>
          <w:bCs/>
          <w:sz w:val="20"/>
          <w:szCs w:val="20"/>
        </w:rPr>
        <w:t>Technical</w:t>
      </w:r>
      <w:r w:rsidR="001445C8" w:rsidRPr="006D4B73">
        <w:rPr>
          <w:b/>
          <w:bCs/>
          <w:sz w:val="20"/>
          <w:szCs w:val="20"/>
        </w:rPr>
        <w:t>:</w:t>
      </w:r>
      <w:r w:rsidR="001445C8" w:rsidRPr="006D4B73">
        <w:rPr>
          <w:sz w:val="20"/>
          <w:szCs w:val="20"/>
        </w:rPr>
        <w:t xml:space="preserve"> Advanced Microsoft Office Suite, Salesforce</w:t>
      </w:r>
      <w:r w:rsidR="00367E14">
        <w:rPr>
          <w:sz w:val="20"/>
          <w:szCs w:val="20"/>
        </w:rPr>
        <w:t xml:space="preserve"> and other </w:t>
      </w:r>
      <w:r w:rsidR="006D4B73" w:rsidRPr="006D4B73">
        <w:rPr>
          <w:sz w:val="20"/>
          <w:szCs w:val="20"/>
        </w:rPr>
        <w:t>CRM Databases</w:t>
      </w:r>
      <w:r w:rsidR="00367E14">
        <w:rPr>
          <w:sz w:val="20"/>
          <w:szCs w:val="20"/>
        </w:rPr>
        <w:t xml:space="preserve"> for sales and recruitin</w:t>
      </w:r>
      <w:r w:rsidR="00C77379">
        <w:rPr>
          <w:sz w:val="20"/>
          <w:szCs w:val="20"/>
        </w:rPr>
        <w:t>g, Talent Management</w:t>
      </w:r>
      <w:r>
        <w:rPr>
          <w:sz w:val="20"/>
          <w:szCs w:val="20"/>
        </w:rPr>
        <w:t>, Anticipating patient needs</w:t>
      </w:r>
    </w:p>
    <w:p w14:paraId="5BA55738" w14:textId="77777777" w:rsidR="00C77379" w:rsidRDefault="00C77379" w:rsidP="00F72F19">
      <w:pPr>
        <w:ind w:left="0" w:firstLine="0"/>
      </w:pPr>
    </w:p>
    <w:sectPr w:rsidR="00C77379" w:rsidSect="00CF5700">
      <w:pgSz w:w="12240" w:h="15840"/>
      <w:pgMar w:top="720" w:right="720" w:bottom="720" w:left="72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4465F"/>
    <w:multiLevelType w:val="hybridMultilevel"/>
    <w:tmpl w:val="DC4256FC"/>
    <w:lvl w:ilvl="0" w:tplc="810410AE">
      <w:start w:val="1"/>
      <w:numFmt w:val="bullet"/>
      <w:lvlText w:val="●"/>
      <w:lvlJc w:val="left"/>
      <w:pPr>
        <w:ind w:left="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5CCE45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D02E77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9CE209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BBADBFA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B172056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AB8D39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7300FFC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E107CA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2D7632B"/>
    <w:multiLevelType w:val="hybridMultilevel"/>
    <w:tmpl w:val="6BA04306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2" w15:restartNumberingAfterBreak="0">
    <w:nsid w:val="13FF45FF"/>
    <w:multiLevelType w:val="hybridMultilevel"/>
    <w:tmpl w:val="1E529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11B70"/>
    <w:multiLevelType w:val="hybridMultilevel"/>
    <w:tmpl w:val="A0D20200"/>
    <w:lvl w:ilvl="0" w:tplc="2CD0A650">
      <w:start w:val="1"/>
      <w:numFmt w:val="bullet"/>
      <w:lvlText w:val="●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F545F0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AD28D7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0E6B80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4EA47D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070ACE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1963F2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E004AD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088553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B6E64B3"/>
    <w:multiLevelType w:val="hybridMultilevel"/>
    <w:tmpl w:val="CFD0E65A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5" w15:restartNumberingAfterBreak="0">
    <w:nsid w:val="38C04E12"/>
    <w:multiLevelType w:val="hybridMultilevel"/>
    <w:tmpl w:val="BF54B522"/>
    <w:lvl w:ilvl="0" w:tplc="849E3E78">
      <w:start w:val="1"/>
      <w:numFmt w:val="bullet"/>
      <w:lvlText w:val="●"/>
      <w:lvlJc w:val="left"/>
      <w:pPr>
        <w:ind w:left="1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E4EFE7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EEA24D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F6484C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758C3B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8814F16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E6CE215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9F6F7B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608E26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8CB3C69"/>
    <w:multiLevelType w:val="hybridMultilevel"/>
    <w:tmpl w:val="B4B2C3FC"/>
    <w:lvl w:ilvl="0" w:tplc="2E18B55C">
      <w:start w:val="1"/>
      <w:numFmt w:val="bullet"/>
      <w:lvlText w:val="●"/>
      <w:lvlJc w:val="left"/>
      <w:pPr>
        <w:ind w:left="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B3ABE1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BACACC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79804F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EB5CE25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F2AAA9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3B8F01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4760B6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12FA481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1293785"/>
    <w:multiLevelType w:val="hybridMultilevel"/>
    <w:tmpl w:val="5B16E45C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8" w15:restartNumberingAfterBreak="0">
    <w:nsid w:val="6150777F"/>
    <w:multiLevelType w:val="hybridMultilevel"/>
    <w:tmpl w:val="2FC4BFCC"/>
    <w:lvl w:ilvl="0" w:tplc="8BCCB078">
      <w:start w:val="1"/>
      <w:numFmt w:val="bullet"/>
      <w:lvlText w:val="•"/>
      <w:lvlJc w:val="left"/>
      <w:pPr>
        <w:ind w:left="1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C528C2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1CAE0D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367C8C0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FD01A1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E5C69E2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2AA9D6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98A775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DF58BC5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42817A1"/>
    <w:multiLevelType w:val="hybridMultilevel"/>
    <w:tmpl w:val="76787720"/>
    <w:lvl w:ilvl="0" w:tplc="0409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10" w15:restartNumberingAfterBreak="0">
    <w:nsid w:val="677C59D8"/>
    <w:multiLevelType w:val="hybridMultilevel"/>
    <w:tmpl w:val="EA72AA3E"/>
    <w:lvl w:ilvl="0" w:tplc="8E98D1E6">
      <w:start w:val="1"/>
      <w:numFmt w:val="bullet"/>
      <w:lvlText w:val="●"/>
      <w:lvlJc w:val="left"/>
      <w:pPr>
        <w:ind w:left="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DDE67D1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9E4873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FFEA47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224664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4418A6D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048B0E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B40F02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E8AFCE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94478DC"/>
    <w:multiLevelType w:val="hybridMultilevel"/>
    <w:tmpl w:val="ABE62964"/>
    <w:lvl w:ilvl="0" w:tplc="477E2D14">
      <w:start w:val="1"/>
      <w:numFmt w:val="bullet"/>
      <w:lvlText w:val="●"/>
      <w:lvlJc w:val="left"/>
      <w:pPr>
        <w:ind w:left="1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13052B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9CC155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8EA20A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D12C217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604C5B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D08928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EE40AF0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E660E0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A684AEB"/>
    <w:multiLevelType w:val="hybridMultilevel"/>
    <w:tmpl w:val="D7D6C0BE"/>
    <w:lvl w:ilvl="0" w:tplc="AB580358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A76F148">
      <w:start w:val="1"/>
      <w:numFmt w:val="bullet"/>
      <w:lvlText w:val="o"/>
      <w:lvlJc w:val="left"/>
      <w:pPr>
        <w:ind w:left="1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2C0CA48">
      <w:start w:val="1"/>
      <w:numFmt w:val="bullet"/>
      <w:lvlText w:val="▪"/>
      <w:lvlJc w:val="left"/>
      <w:pPr>
        <w:ind w:left="22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7F276D6">
      <w:start w:val="1"/>
      <w:numFmt w:val="bullet"/>
      <w:lvlText w:val="•"/>
      <w:lvlJc w:val="left"/>
      <w:pPr>
        <w:ind w:left="30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3F077B6">
      <w:start w:val="1"/>
      <w:numFmt w:val="bullet"/>
      <w:lvlText w:val="o"/>
      <w:lvlJc w:val="left"/>
      <w:pPr>
        <w:ind w:left="37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6047D22">
      <w:start w:val="1"/>
      <w:numFmt w:val="bullet"/>
      <w:lvlText w:val="▪"/>
      <w:lvlJc w:val="left"/>
      <w:pPr>
        <w:ind w:left="44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2A693F4">
      <w:start w:val="1"/>
      <w:numFmt w:val="bullet"/>
      <w:lvlText w:val="•"/>
      <w:lvlJc w:val="left"/>
      <w:pPr>
        <w:ind w:left="51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8603466">
      <w:start w:val="1"/>
      <w:numFmt w:val="bullet"/>
      <w:lvlText w:val="o"/>
      <w:lvlJc w:val="left"/>
      <w:pPr>
        <w:ind w:left="58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7A88F1C">
      <w:start w:val="1"/>
      <w:numFmt w:val="bullet"/>
      <w:lvlText w:val="▪"/>
      <w:lvlJc w:val="left"/>
      <w:pPr>
        <w:ind w:left="66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99690484">
    <w:abstractNumId w:val="8"/>
  </w:num>
  <w:num w:numId="2" w16cid:durableId="1473057567">
    <w:abstractNumId w:val="6"/>
  </w:num>
  <w:num w:numId="3" w16cid:durableId="2127313709">
    <w:abstractNumId w:val="11"/>
  </w:num>
  <w:num w:numId="4" w16cid:durableId="1151405279">
    <w:abstractNumId w:val="5"/>
  </w:num>
  <w:num w:numId="5" w16cid:durableId="129250941">
    <w:abstractNumId w:val="10"/>
  </w:num>
  <w:num w:numId="6" w16cid:durableId="110827412">
    <w:abstractNumId w:val="0"/>
  </w:num>
  <w:num w:numId="7" w16cid:durableId="1756396806">
    <w:abstractNumId w:val="3"/>
  </w:num>
  <w:num w:numId="8" w16cid:durableId="777412355">
    <w:abstractNumId w:val="12"/>
  </w:num>
  <w:num w:numId="9" w16cid:durableId="718163312">
    <w:abstractNumId w:val="1"/>
  </w:num>
  <w:num w:numId="10" w16cid:durableId="1109620888">
    <w:abstractNumId w:val="4"/>
  </w:num>
  <w:num w:numId="11" w16cid:durableId="2056272965">
    <w:abstractNumId w:val="7"/>
  </w:num>
  <w:num w:numId="12" w16cid:durableId="14039287">
    <w:abstractNumId w:val="2"/>
  </w:num>
  <w:num w:numId="13" w16cid:durableId="155335128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MzS2MDI3tjA2NjBU0lEKTi0uzszPAykwrAUAoP4WuSwAAAA="/>
  </w:docVars>
  <w:rsids>
    <w:rsidRoot w:val="008574DB"/>
    <w:rsid w:val="00035149"/>
    <w:rsid w:val="00047DDC"/>
    <w:rsid w:val="00096552"/>
    <w:rsid w:val="000C4819"/>
    <w:rsid w:val="00135933"/>
    <w:rsid w:val="001445C8"/>
    <w:rsid w:val="00153AA9"/>
    <w:rsid w:val="001B3C47"/>
    <w:rsid w:val="00230717"/>
    <w:rsid w:val="00262277"/>
    <w:rsid w:val="00275A9E"/>
    <w:rsid w:val="002A5718"/>
    <w:rsid w:val="002E2D7A"/>
    <w:rsid w:val="003105BA"/>
    <w:rsid w:val="00327CE8"/>
    <w:rsid w:val="00367E14"/>
    <w:rsid w:val="003E1BC8"/>
    <w:rsid w:val="004C4218"/>
    <w:rsid w:val="004D6D84"/>
    <w:rsid w:val="00542168"/>
    <w:rsid w:val="00553575"/>
    <w:rsid w:val="0059030B"/>
    <w:rsid w:val="005B340D"/>
    <w:rsid w:val="005D158D"/>
    <w:rsid w:val="005E74E8"/>
    <w:rsid w:val="00603697"/>
    <w:rsid w:val="0065102E"/>
    <w:rsid w:val="006D4B73"/>
    <w:rsid w:val="00797280"/>
    <w:rsid w:val="007A19D7"/>
    <w:rsid w:val="007A5B0E"/>
    <w:rsid w:val="007F1456"/>
    <w:rsid w:val="0083019B"/>
    <w:rsid w:val="008574DB"/>
    <w:rsid w:val="009E1621"/>
    <w:rsid w:val="00A04841"/>
    <w:rsid w:val="00AD0EC4"/>
    <w:rsid w:val="00AF4079"/>
    <w:rsid w:val="00B459D4"/>
    <w:rsid w:val="00C674E5"/>
    <w:rsid w:val="00C77379"/>
    <w:rsid w:val="00C93DA2"/>
    <w:rsid w:val="00CF5700"/>
    <w:rsid w:val="00D54F3D"/>
    <w:rsid w:val="00D63BD5"/>
    <w:rsid w:val="00D71F12"/>
    <w:rsid w:val="00D96174"/>
    <w:rsid w:val="00DE5D41"/>
    <w:rsid w:val="00E3477B"/>
    <w:rsid w:val="00E75169"/>
    <w:rsid w:val="00E97ECC"/>
    <w:rsid w:val="00ED7284"/>
    <w:rsid w:val="00F72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A941A"/>
  <w15:docId w15:val="{95710D46-E9AD-4815-9150-E09479077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"/>
      <w:ind w:left="22" w:hanging="10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01"/>
      <w:ind w:right="-13"/>
      <w:jc w:val="center"/>
      <w:outlineLvl w:val="0"/>
    </w:pPr>
    <w:rPr>
      <w:rFonts w:ascii="Calibri" w:eastAsia="Calibri" w:hAnsi="Calibri" w:cs="Calibri"/>
      <w:b/>
      <w:color w:val="2D2D2D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8"/>
      <w:ind w:left="10" w:hanging="10"/>
      <w:outlineLvl w:val="1"/>
    </w:pPr>
    <w:rPr>
      <w:rFonts w:ascii="Calibri" w:eastAsia="Calibri" w:hAnsi="Calibri" w:cs="Calibri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1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D2D2D"/>
      <w:sz w:val="24"/>
    </w:rPr>
  </w:style>
  <w:style w:type="character" w:styleId="Hyperlink">
    <w:name w:val="Hyperlink"/>
    <w:basedOn w:val="DefaultParagraphFont"/>
    <w:uiPriority w:val="99"/>
    <w:unhideWhenUsed/>
    <w:rsid w:val="00CF57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570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57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25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mathuthu@yahoo.com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25C500-B17C-D444-96EE-474E2D284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eanne Burrell | Indeed.com</vt:lpstr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anne Burrell | Indeed.com</dc:title>
  <dc:subject/>
  <dc:creator>John s</dc:creator>
  <cp:keywords/>
  <cp:lastModifiedBy>Microsoft Office User</cp:lastModifiedBy>
  <cp:revision>12</cp:revision>
  <cp:lastPrinted>2023-10-16T11:49:00Z</cp:lastPrinted>
  <dcterms:created xsi:type="dcterms:W3CDTF">2023-10-13T16:40:00Z</dcterms:created>
  <dcterms:modified xsi:type="dcterms:W3CDTF">2023-12-04T18:54:00Z</dcterms:modified>
</cp:coreProperties>
</file>